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481EA3" w14:textId="3D386B04" w:rsidR="003B6D32" w:rsidRPr="00593206" w:rsidRDefault="003B6D32" w:rsidP="005E3D16">
      <w:pPr>
        <w:pStyle w:val="Heading1"/>
        <w:rPr>
          <w:rFonts w:ascii="Tahoma" w:hAnsi="Tahoma" w:cs="Tahoma"/>
          <w:b w:val="0"/>
          <w:bCs/>
          <w:color w:val="003A92"/>
          <w:sz w:val="32"/>
        </w:rPr>
      </w:pPr>
      <w:r w:rsidRPr="00593206">
        <w:rPr>
          <w:rFonts w:ascii="Tahoma" w:hAnsi="Tahoma" w:cs="Tahoma"/>
          <w:b w:val="0"/>
          <w:bCs/>
          <w:color w:val="003A92"/>
          <w:sz w:val="32"/>
        </w:rPr>
        <w:t>CSC252 Programming in C++</w:t>
      </w:r>
    </w:p>
    <w:p w14:paraId="2B3D4E0D" w14:textId="77777777" w:rsidR="003B6D32" w:rsidRPr="005E3D16" w:rsidRDefault="003B6D32" w:rsidP="00593206">
      <w:pPr>
        <w:pStyle w:val="Heading2"/>
        <w:spacing w:after="240"/>
        <w:rPr>
          <w:rFonts w:ascii="Tahoma" w:hAnsi="Tahoma" w:cs="Tahoma"/>
        </w:rPr>
      </w:pPr>
      <w:bookmarkStart w:id="0" w:name="_Toc16722229"/>
      <w:r w:rsidRPr="005E3D16">
        <w:rPr>
          <w:rFonts w:ascii="Tahoma" w:hAnsi="Tahoma" w:cs="Tahoma"/>
        </w:rPr>
        <w:t>How to submit your Assignment</w:t>
      </w:r>
      <w:bookmarkEnd w:id="0"/>
    </w:p>
    <w:p w14:paraId="69E8009E" w14:textId="77777777" w:rsidR="003B6D32" w:rsidRPr="005E3D16" w:rsidRDefault="003B6D32" w:rsidP="003B6D32">
      <w:pPr>
        <w:rPr>
          <w:rFonts w:ascii="Tahoma" w:hAnsi="Tahoma" w:cs="Tahoma"/>
        </w:rPr>
      </w:pPr>
      <w:r w:rsidRPr="005E3D16">
        <w:rPr>
          <w:rFonts w:ascii="Tahoma" w:hAnsi="Tahoma" w:cs="Tahoma"/>
        </w:rPr>
        <w:t>After filling all the parts in this file, please follow the following steps.</w:t>
      </w:r>
    </w:p>
    <w:p w14:paraId="046C9A93" w14:textId="77777777" w:rsidR="003B6D32" w:rsidRPr="005E3D16" w:rsidRDefault="003B6D32" w:rsidP="005E3D16">
      <w:pPr>
        <w:pStyle w:val="ListParagraph"/>
        <w:numPr>
          <w:ilvl w:val="0"/>
          <w:numId w:val="1"/>
        </w:numPr>
        <w:spacing w:before="240"/>
        <w:rPr>
          <w:rFonts w:ascii="Tahoma" w:hAnsi="Tahoma" w:cs="Tahoma"/>
        </w:rPr>
      </w:pPr>
      <w:r w:rsidRPr="005E3D16">
        <w:rPr>
          <w:rFonts w:ascii="Tahoma" w:hAnsi="Tahoma" w:cs="Tahoma"/>
        </w:rPr>
        <w:t>Add your name and ID to the first page.</w:t>
      </w:r>
    </w:p>
    <w:p w14:paraId="295C7C90" w14:textId="616C1125" w:rsidR="003B6D32" w:rsidRPr="005E3D16" w:rsidRDefault="003B6D32" w:rsidP="005E3D16">
      <w:pPr>
        <w:pStyle w:val="ListParagraph"/>
        <w:numPr>
          <w:ilvl w:val="0"/>
          <w:numId w:val="1"/>
        </w:numPr>
        <w:spacing w:before="240"/>
        <w:rPr>
          <w:rFonts w:ascii="Tahoma" w:hAnsi="Tahoma" w:cs="Tahoma"/>
        </w:rPr>
      </w:pPr>
      <w:r w:rsidRPr="005E3D16">
        <w:rPr>
          <w:rFonts w:ascii="Tahoma" w:hAnsi="Tahoma" w:cs="Tahoma"/>
        </w:rPr>
        <w:t>Save the file in the original format (Docx or Doc)</w:t>
      </w:r>
      <w:r w:rsidR="005E3D16" w:rsidRPr="005E3D16">
        <w:rPr>
          <w:rFonts w:ascii="Tahoma" w:hAnsi="Tahoma" w:cs="Tahoma"/>
        </w:rPr>
        <w:t xml:space="preserve">. </w:t>
      </w:r>
      <w:r w:rsidR="005E3D16" w:rsidRPr="005E3D16">
        <w:rPr>
          <w:rFonts w:ascii="Tahoma" w:hAnsi="Tahoma" w:cs="Tahoma"/>
          <w:b/>
          <w:bCs/>
        </w:rPr>
        <w:t>Do NOT</w:t>
      </w:r>
      <w:r w:rsidRPr="005E3D16">
        <w:rPr>
          <w:rFonts w:ascii="Tahoma" w:hAnsi="Tahoma" w:cs="Tahoma"/>
        </w:rPr>
        <w:t xml:space="preserve"> convert to other file formats e.g. PDF, ZIP, RAR, ….</w:t>
      </w:r>
    </w:p>
    <w:p w14:paraId="5C235C1B" w14:textId="77777777" w:rsidR="003B6D32" w:rsidRPr="005E3D16" w:rsidRDefault="003B6D32" w:rsidP="005E3D16">
      <w:pPr>
        <w:pStyle w:val="ListParagraph"/>
        <w:numPr>
          <w:ilvl w:val="0"/>
          <w:numId w:val="1"/>
        </w:numPr>
        <w:spacing w:before="240"/>
        <w:rPr>
          <w:rFonts w:ascii="Tahoma" w:hAnsi="Tahoma" w:cs="Tahoma"/>
        </w:rPr>
      </w:pPr>
      <w:r w:rsidRPr="005E3D16">
        <w:rPr>
          <w:rFonts w:ascii="Tahoma" w:hAnsi="Tahoma" w:cs="Tahoma"/>
        </w:rPr>
        <w:t>Rename the file as</w:t>
      </w:r>
    </w:p>
    <w:p w14:paraId="53914FB3" w14:textId="613A4A6C" w:rsidR="003B6D32" w:rsidRPr="005E3D16" w:rsidRDefault="003B6D32" w:rsidP="005E3D16">
      <w:pPr>
        <w:pStyle w:val="ListParagraph"/>
        <w:spacing w:before="240"/>
        <w:ind w:firstLine="720"/>
        <w:rPr>
          <w:rFonts w:ascii="Tahoma" w:hAnsi="Tahoma" w:cs="Tahoma"/>
          <w:i/>
          <w:iCs/>
        </w:rPr>
      </w:pPr>
      <w:r w:rsidRPr="005E3D16">
        <w:rPr>
          <w:rFonts w:ascii="Tahoma" w:hAnsi="Tahoma" w:cs="Tahoma"/>
          <w:i/>
          <w:iCs/>
          <w:highlight w:val="yellow"/>
        </w:rPr>
        <w:t xml:space="preserve">YOUR </w:t>
      </w:r>
      <w:r w:rsidRPr="005E3D16">
        <w:rPr>
          <w:rFonts w:ascii="Tahoma" w:hAnsi="Tahoma" w:cs="Tahoma"/>
          <w:b/>
          <w:bCs/>
          <w:i/>
          <w:iCs/>
          <w:highlight w:val="yellow"/>
        </w:rPr>
        <w:t>First</w:t>
      </w:r>
      <w:r w:rsidRPr="005E3D16">
        <w:rPr>
          <w:rFonts w:ascii="Tahoma" w:hAnsi="Tahoma" w:cs="Tahoma"/>
          <w:i/>
          <w:iCs/>
          <w:highlight w:val="yellow"/>
        </w:rPr>
        <w:t xml:space="preserve"> Name</w:t>
      </w:r>
      <w:r w:rsidRPr="005E3D16">
        <w:rPr>
          <w:rFonts w:ascii="Tahoma" w:hAnsi="Tahoma" w:cs="Tahoma"/>
          <w:i/>
          <w:iCs/>
        </w:rPr>
        <w:t xml:space="preserve"> - </w:t>
      </w:r>
      <w:r w:rsidRPr="005E3D16">
        <w:rPr>
          <w:rFonts w:ascii="Tahoma" w:hAnsi="Tahoma" w:cs="Tahoma"/>
          <w:i/>
          <w:iCs/>
          <w:highlight w:val="yellow"/>
        </w:rPr>
        <w:t xml:space="preserve">YOUR </w:t>
      </w:r>
      <w:r w:rsidRPr="005E3D16">
        <w:rPr>
          <w:rFonts w:ascii="Tahoma" w:hAnsi="Tahoma" w:cs="Tahoma"/>
          <w:b/>
          <w:bCs/>
          <w:i/>
          <w:iCs/>
          <w:highlight w:val="yellow"/>
        </w:rPr>
        <w:t>Last</w:t>
      </w:r>
      <w:r w:rsidRPr="005E3D16">
        <w:rPr>
          <w:rFonts w:ascii="Tahoma" w:hAnsi="Tahoma" w:cs="Tahoma"/>
          <w:i/>
          <w:iCs/>
          <w:highlight w:val="yellow"/>
        </w:rPr>
        <w:t xml:space="preserve"> Name</w:t>
      </w:r>
      <w:r w:rsidRPr="005E3D16">
        <w:rPr>
          <w:rFonts w:ascii="Tahoma" w:hAnsi="Tahoma" w:cs="Tahoma"/>
          <w:i/>
          <w:iCs/>
        </w:rPr>
        <w:t>-</w:t>
      </w:r>
      <w:r w:rsidRPr="005E3D16">
        <w:rPr>
          <w:rFonts w:ascii="Tahoma" w:hAnsi="Tahoma" w:cs="Tahoma"/>
          <w:i/>
          <w:iCs/>
          <w:highlight w:val="yellow"/>
        </w:rPr>
        <w:t xml:space="preserve"> YOUR student ID</w:t>
      </w:r>
      <w:r w:rsidRPr="005E3D16">
        <w:rPr>
          <w:rFonts w:ascii="Tahoma" w:hAnsi="Tahoma" w:cs="Tahoma"/>
          <w:i/>
          <w:iCs/>
        </w:rPr>
        <w:t>-</w:t>
      </w:r>
      <w:r w:rsidRPr="005E3D16">
        <w:rPr>
          <w:rFonts w:ascii="Tahoma" w:hAnsi="Tahoma" w:cs="Tahoma"/>
        </w:rPr>
        <w:t xml:space="preserve"> CSC2</w:t>
      </w:r>
      <w:r w:rsidR="00CF3DA6" w:rsidRPr="005E3D16">
        <w:rPr>
          <w:rFonts w:ascii="Tahoma" w:hAnsi="Tahoma" w:cs="Tahoma"/>
        </w:rPr>
        <w:t>5</w:t>
      </w:r>
      <w:r w:rsidRPr="005E3D16">
        <w:rPr>
          <w:rFonts w:ascii="Tahoma" w:hAnsi="Tahoma" w:cs="Tahoma"/>
        </w:rPr>
        <w:t>2</w:t>
      </w:r>
      <w:r w:rsidRPr="005E3D16">
        <w:rPr>
          <w:rFonts w:ascii="Tahoma" w:hAnsi="Tahoma" w:cs="Tahoma"/>
          <w:i/>
          <w:iCs/>
        </w:rPr>
        <w:t>.docx</w:t>
      </w:r>
    </w:p>
    <w:p w14:paraId="3DDF5E92" w14:textId="26A0EFF8" w:rsidR="003B6D32" w:rsidRPr="005E3D16" w:rsidRDefault="003B6D32" w:rsidP="005E3D16">
      <w:pPr>
        <w:pStyle w:val="ListParagraph"/>
        <w:spacing w:before="240"/>
        <w:rPr>
          <w:rFonts w:ascii="Tahoma" w:hAnsi="Tahoma" w:cs="Tahoma"/>
        </w:rPr>
      </w:pPr>
      <w:r w:rsidRPr="005E3D16">
        <w:rPr>
          <w:rFonts w:ascii="Tahoma" w:hAnsi="Tahoma" w:cs="Tahoma"/>
        </w:rPr>
        <w:tab/>
      </w:r>
      <w:r w:rsidRPr="005E3D16">
        <w:rPr>
          <w:rFonts w:ascii="Tahoma" w:hAnsi="Tahoma" w:cs="Tahoma"/>
          <w:b/>
          <w:bCs/>
        </w:rPr>
        <w:t>Example:</w:t>
      </w:r>
      <w:r w:rsidR="005E3D16" w:rsidRPr="005E3D16">
        <w:rPr>
          <w:rFonts w:ascii="Tahoma" w:hAnsi="Tahoma" w:cs="Tahoma"/>
          <w:b/>
          <w:bCs/>
        </w:rPr>
        <w:t xml:space="preserve"> </w:t>
      </w:r>
      <w:r w:rsidRPr="005E3D16">
        <w:rPr>
          <w:rFonts w:ascii="Tahoma" w:hAnsi="Tahoma" w:cs="Tahoma"/>
        </w:rPr>
        <w:t>John – Smith - 234566435 - CSC2</w:t>
      </w:r>
      <w:r w:rsidR="00CF3DA6" w:rsidRPr="005E3D16">
        <w:rPr>
          <w:rFonts w:ascii="Tahoma" w:hAnsi="Tahoma" w:cs="Tahoma"/>
        </w:rPr>
        <w:t>5</w:t>
      </w:r>
      <w:r w:rsidRPr="005E3D16">
        <w:rPr>
          <w:rFonts w:ascii="Tahoma" w:hAnsi="Tahoma" w:cs="Tahoma"/>
        </w:rPr>
        <w:t>2.docx</w:t>
      </w:r>
    </w:p>
    <w:p w14:paraId="3D3BE1A1" w14:textId="77777777" w:rsidR="003B6D32" w:rsidRPr="005E3D16" w:rsidRDefault="003B6D32" w:rsidP="005E3D16">
      <w:pPr>
        <w:pStyle w:val="ListParagraph"/>
        <w:numPr>
          <w:ilvl w:val="0"/>
          <w:numId w:val="1"/>
        </w:numPr>
        <w:spacing w:before="240"/>
        <w:rPr>
          <w:rFonts w:ascii="Tahoma" w:hAnsi="Tahoma" w:cs="Tahoma"/>
        </w:rPr>
      </w:pPr>
      <w:r w:rsidRPr="005E3D16">
        <w:rPr>
          <w:rFonts w:ascii="Tahoma" w:hAnsi="Tahoma" w:cs="Tahoma"/>
        </w:rPr>
        <w:t>Upload the file and submit it (only using Blackboard)</w:t>
      </w:r>
    </w:p>
    <w:p w14:paraId="3D4BA81E" w14:textId="77777777" w:rsidR="003B6D32" w:rsidRPr="005E3D16" w:rsidRDefault="003B6D32" w:rsidP="003B6D32">
      <w:pPr>
        <w:widowControl w:val="0"/>
        <w:autoSpaceDE w:val="0"/>
        <w:autoSpaceDN w:val="0"/>
        <w:adjustRightInd w:val="0"/>
        <w:spacing w:after="0" w:line="240" w:lineRule="auto"/>
        <w:rPr>
          <w:rFonts w:ascii="Tahoma" w:hAnsi="Tahoma" w:cs="Tahoma"/>
          <w:color w:val="532705"/>
          <w:sz w:val="20"/>
          <w:szCs w:val="20"/>
        </w:rPr>
      </w:pPr>
    </w:p>
    <w:p w14:paraId="1A7D5D71" w14:textId="19D6BBBF" w:rsidR="003B6D32" w:rsidRPr="00593206" w:rsidRDefault="003B6D32" w:rsidP="005E3D16">
      <w:pPr>
        <w:pStyle w:val="Heading1"/>
        <w:rPr>
          <w:rFonts w:ascii="Tahoma" w:hAnsi="Tahoma" w:cs="Tahoma"/>
          <w:b w:val="0"/>
          <w:bCs/>
          <w:color w:val="003A92"/>
          <w:sz w:val="32"/>
        </w:rPr>
      </w:pPr>
      <w:bookmarkStart w:id="1" w:name="_Toc16722230"/>
      <w:r w:rsidRPr="00593206">
        <w:rPr>
          <w:rFonts w:ascii="Tahoma" w:hAnsi="Tahoma" w:cs="Tahoma"/>
          <w:b w:val="0"/>
          <w:bCs/>
          <w:color w:val="003A92"/>
          <w:sz w:val="32"/>
        </w:rPr>
        <w:t>Problem</w:t>
      </w:r>
      <w:r w:rsidR="005E3D16" w:rsidRPr="00593206">
        <w:rPr>
          <w:rFonts w:ascii="Tahoma" w:hAnsi="Tahoma" w:cs="Tahoma"/>
          <w:b w:val="0"/>
          <w:bCs/>
          <w:color w:val="003A92"/>
          <w:sz w:val="32"/>
        </w:rPr>
        <w:t>:</w:t>
      </w:r>
      <w:r w:rsidRPr="00593206">
        <w:rPr>
          <w:rFonts w:ascii="Tahoma" w:hAnsi="Tahoma" w:cs="Tahoma"/>
          <w:b w:val="0"/>
          <w:bCs/>
          <w:color w:val="003A92"/>
          <w:sz w:val="32"/>
        </w:rPr>
        <w:t xml:space="preserve"> </w:t>
      </w:r>
      <w:bookmarkEnd w:id="1"/>
      <w:r w:rsidR="00E6461A">
        <w:rPr>
          <w:rFonts w:ascii="Tahoma" w:hAnsi="Tahoma" w:cs="Tahoma"/>
          <w:b w:val="0"/>
          <w:bCs/>
          <w:color w:val="003A92"/>
          <w:sz w:val="32"/>
        </w:rPr>
        <w:t xml:space="preserve">Design and </w:t>
      </w:r>
      <w:r w:rsidR="009B3DA3" w:rsidRPr="00593206">
        <w:rPr>
          <w:rFonts w:ascii="Tahoma" w:hAnsi="Tahoma" w:cs="Tahoma"/>
          <w:b w:val="0"/>
          <w:bCs/>
          <w:color w:val="003A92"/>
          <w:sz w:val="32"/>
        </w:rPr>
        <w:t xml:space="preserve">Implement </w:t>
      </w:r>
      <w:r w:rsidR="00E6461A">
        <w:rPr>
          <w:rFonts w:ascii="Tahoma" w:hAnsi="Tahoma" w:cs="Tahoma"/>
          <w:b w:val="0"/>
          <w:bCs/>
          <w:color w:val="003A92"/>
          <w:sz w:val="32"/>
        </w:rPr>
        <w:t>the Signature Assignment</w:t>
      </w:r>
      <w:r w:rsidRPr="00593206">
        <w:rPr>
          <w:rFonts w:ascii="Tahoma" w:hAnsi="Tahoma" w:cs="Tahoma"/>
          <w:b w:val="0"/>
          <w:bCs/>
          <w:color w:val="003A92"/>
          <w:sz w:val="32"/>
        </w:rPr>
        <w:t xml:space="preserve"> </w:t>
      </w:r>
      <w:r w:rsidR="005E3D16" w:rsidRPr="00593206">
        <w:rPr>
          <w:rFonts w:ascii="Tahoma" w:hAnsi="Tahoma" w:cs="Tahoma"/>
          <w:b w:val="0"/>
          <w:bCs/>
          <w:color w:val="003A92"/>
          <w:sz w:val="32"/>
        </w:rPr>
        <w:t>(</w:t>
      </w:r>
      <w:r w:rsidR="00E6461A">
        <w:rPr>
          <w:rFonts w:ascii="Tahoma" w:hAnsi="Tahoma" w:cs="Tahoma"/>
          <w:b w:val="0"/>
          <w:bCs/>
          <w:color w:val="003A92"/>
          <w:sz w:val="32"/>
        </w:rPr>
        <w:t>200</w:t>
      </w:r>
      <w:r w:rsidRPr="00593206">
        <w:rPr>
          <w:rFonts w:ascii="Tahoma" w:hAnsi="Tahoma" w:cs="Tahoma"/>
          <w:b w:val="0"/>
          <w:bCs/>
          <w:color w:val="003A92"/>
          <w:sz w:val="32"/>
        </w:rPr>
        <w:t xml:space="preserve"> points</w:t>
      </w:r>
      <w:r w:rsidR="005E3D16" w:rsidRPr="00593206">
        <w:rPr>
          <w:rFonts w:ascii="Tahoma" w:hAnsi="Tahoma" w:cs="Tahoma"/>
          <w:b w:val="0"/>
          <w:bCs/>
          <w:color w:val="003A92"/>
          <w:sz w:val="32"/>
        </w:rPr>
        <w:t>)</w:t>
      </w:r>
    </w:p>
    <w:p w14:paraId="3DA8E5C5" w14:textId="29D31FFA" w:rsidR="007C6C2D" w:rsidRPr="005E3D16" w:rsidRDefault="00DA1959" w:rsidP="00E6461A">
      <w:pPr>
        <w:rPr>
          <w:rFonts w:ascii="Tahoma" w:hAnsi="Tahoma" w:cs="Tahoma"/>
        </w:rPr>
      </w:pPr>
      <w:r w:rsidRPr="005E3D16">
        <w:rPr>
          <w:rFonts w:ascii="Tahoma" w:hAnsi="Tahoma" w:cs="Tahoma"/>
        </w:rPr>
        <w:t xml:space="preserve">Write a program </w:t>
      </w:r>
      <w:r w:rsidR="00E6461A">
        <w:rPr>
          <w:rFonts w:ascii="Tahoma" w:hAnsi="Tahoma" w:cs="Tahoma"/>
        </w:rPr>
        <w:t xml:space="preserve">addresses </w:t>
      </w:r>
      <w:proofErr w:type="gramStart"/>
      <w:r w:rsidR="00E6461A">
        <w:rPr>
          <w:rFonts w:ascii="Tahoma" w:hAnsi="Tahoma" w:cs="Tahoma"/>
        </w:rPr>
        <w:t>all of</w:t>
      </w:r>
      <w:proofErr w:type="gramEnd"/>
      <w:r w:rsidR="00E6461A">
        <w:rPr>
          <w:rFonts w:ascii="Tahoma" w:hAnsi="Tahoma" w:cs="Tahoma"/>
        </w:rPr>
        <w:t xml:space="preserve"> the functionality of the Signature Assignment</w:t>
      </w:r>
      <w:r w:rsidR="007C5398" w:rsidRPr="005E3D16">
        <w:rPr>
          <w:rFonts w:ascii="Tahoma" w:hAnsi="Tahoma" w:cs="Tahoma"/>
        </w:rPr>
        <w:t>.</w:t>
      </w:r>
    </w:p>
    <w:p w14:paraId="0B4AF2F6" w14:textId="6596D903" w:rsidR="003B6D32" w:rsidRPr="005E3D16" w:rsidRDefault="003B6D32" w:rsidP="003B6D32">
      <w:pPr>
        <w:rPr>
          <w:rFonts w:ascii="Tahoma" w:hAnsi="Tahoma" w:cs="Tahoma"/>
          <w:szCs w:val="24"/>
        </w:rPr>
      </w:pPr>
      <w:r w:rsidRPr="005E3D16">
        <w:rPr>
          <w:rFonts w:ascii="Tahoma" w:hAnsi="Tahoma" w:cs="Tahoma"/>
          <w:szCs w:val="24"/>
        </w:rPr>
        <w:t xml:space="preserve">Design, edit, run, </w:t>
      </w:r>
      <w:r w:rsidR="000F23FC" w:rsidRPr="005E3D16">
        <w:rPr>
          <w:rFonts w:ascii="Tahoma" w:hAnsi="Tahoma" w:cs="Tahoma"/>
          <w:szCs w:val="24"/>
        </w:rPr>
        <w:t xml:space="preserve">test, </w:t>
      </w:r>
      <w:r w:rsidRPr="005E3D16">
        <w:rPr>
          <w:rFonts w:ascii="Tahoma" w:hAnsi="Tahoma" w:cs="Tahoma"/>
          <w:szCs w:val="24"/>
        </w:rPr>
        <w:t xml:space="preserve">and debug your program.  Enter the completed </w:t>
      </w:r>
      <w:r w:rsidR="00C81214" w:rsidRPr="005E3D16">
        <w:rPr>
          <w:rFonts w:ascii="Tahoma" w:hAnsi="Tahoma" w:cs="Tahoma"/>
          <w:szCs w:val="24"/>
        </w:rPr>
        <w:t>C++</w:t>
      </w:r>
      <w:r w:rsidRPr="005E3D16">
        <w:rPr>
          <w:rFonts w:ascii="Tahoma" w:hAnsi="Tahoma" w:cs="Tahoma"/>
          <w:szCs w:val="24"/>
        </w:rPr>
        <w:t xml:space="preserve"> code here: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B6D32" w:rsidRPr="005E3D16" w14:paraId="17474B32" w14:textId="77777777" w:rsidTr="006857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05" w:type="dxa"/>
            <w:hideMark/>
          </w:tcPr>
          <w:p w14:paraId="55577599" w14:textId="728DADE2" w:rsidR="003B6D32" w:rsidRPr="005E3D16" w:rsidRDefault="006D27C4" w:rsidP="0068576D">
            <w:pPr>
              <w:rPr>
                <w:rFonts w:ascii="Tahoma" w:hAnsi="Tahoma" w:cs="Tahoma"/>
                <w:szCs w:val="24"/>
              </w:rPr>
            </w:pPr>
            <w:r w:rsidRPr="005E3D16">
              <w:rPr>
                <w:rFonts w:ascii="Tahoma" w:hAnsi="Tahoma" w:cs="Tahoma"/>
                <w:szCs w:val="24"/>
              </w:rPr>
              <w:t>C++</w:t>
            </w:r>
            <w:r w:rsidR="003B6D32" w:rsidRPr="005E3D16">
              <w:rPr>
                <w:rFonts w:ascii="Tahoma" w:hAnsi="Tahoma" w:cs="Tahoma"/>
                <w:szCs w:val="24"/>
              </w:rPr>
              <w:t xml:space="preserve"> code for the lab project:</w:t>
            </w:r>
          </w:p>
        </w:tc>
      </w:tr>
      <w:tr w:rsidR="003B6D32" w:rsidRPr="005E3D16" w14:paraId="56BCA082" w14:textId="77777777" w:rsidTr="006857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0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</w:tcPr>
          <w:p w14:paraId="251C8420" w14:textId="77777777" w:rsidR="003B6D32" w:rsidRPr="005E3D16" w:rsidRDefault="003B6D32" w:rsidP="0068576D">
            <w:pPr>
              <w:rPr>
                <w:rFonts w:ascii="Tahoma" w:hAnsi="Tahoma" w:cs="Tahoma"/>
                <w:szCs w:val="24"/>
              </w:rPr>
            </w:pPr>
          </w:p>
          <w:p w14:paraId="0B7B36B2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>//Vincent Hernandez, Clint Woods, Jeremy Sherman</w:t>
            </w:r>
          </w:p>
          <w:p w14:paraId="10EE099B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16F348F7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using namespace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std;</w:t>
            </w:r>
            <w:proofErr w:type="gramEnd"/>
          </w:p>
          <w:p w14:paraId="0E42F46A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proofErr w:type="gramStart"/>
            <w:r w:rsidRPr="005E411D">
              <w:rPr>
                <w:rFonts w:ascii="Tahoma" w:hAnsi="Tahoma" w:cs="Tahoma"/>
                <w:szCs w:val="24"/>
              </w:rPr>
              <w:t>#include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 &lt;iostream&gt;</w:t>
            </w:r>
          </w:p>
          <w:p w14:paraId="39A74154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proofErr w:type="gramStart"/>
            <w:r w:rsidRPr="005E411D">
              <w:rPr>
                <w:rFonts w:ascii="Tahoma" w:hAnsi="Tahoma" w:cs="Tahoma"/>
                <w:szCs w:val="24"/>
              </w:rPr>
              <w:t>#include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 &lt;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fstream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&gt;</w:t>
            </w:r>
          </w:p>
          <w:p w14:paraId="6081FD8B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proofErr w:type="gramStart"/>
            <w:r w:rsidRPr="005E411D">
              <w:rPr>
                <w:rFonts w:ascii="Tahoma" w:hAnsi="Tahoma" w:cs="Tahoma"/>
                <w:szCs w:val="24"/>
              </w:rPr>
              <w:t>#include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 &lt;random&gt;</w:t>
            </w:r>
          </w:p>
          <w:p w14:paraId="75E8A904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>#include &lt;string&gt;</w:t>
            </w:r>
          </w:p>
          <w:p w14:paraId="79A8F164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proofErr w:type="gramStart"/>
            <w:r w:rsidRPr="005E411D">
              <w:rPr>
                <w:rFonts w:ascii="Tahoma" w:hAnsi="Tahoma" w:cs="Tahoma"/>
                <w:szCs w:val="24"/>
              </w:rPr>
              <w:t>#include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 &lt;algorithm&gt;</w:t>
            </w:r>
          </w:p>
          <w:p w14:paraId="61417BBE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28350FF3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16B1B4A6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const int ARRAY_SIZE =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1000;</w:t>
            </w:r>
            <w:proofErr w:type="gramEnd"/>
          </w:p>
          <w:p w14:paraId="3A6BEFD7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59DCD309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class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BinaryReade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{</w:t>
            </w:r>
          </w:p>
          <w:p w14:paraId="0798E880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int*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arrInt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;  /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>/A pointer to hold integer array from file</w:t>
            </w:r>
          </w:p>
          <w:p w14:paraId="101C1D04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int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arrSiz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;</w:t>
            </w:r>
            <w:proofErr w:type="gramEnd"/>
          </w:p>
          <w:p w14:paraId="2191E3DE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74DF8513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3E012A68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void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readValues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const string&amp;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filename) {</w:t>
            </w:r>
            <w:proofErr w:type="gramEnd"/>
          </w:p>
          <w:p w14:paraId="4DC49F0A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lastRenderedPageBreak/>
              <w:t xml:space="preserve">    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fstream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readFil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filename,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ios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::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>binary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);</w:t>
            </w:r>
            <w:proofErr w:type="gramEnd"/>
          </w:p>
          <w:p w14:paraId="0B161283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if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(!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readFile</w:t>
            </w:r>
            <w:proofErr w:type="spellEnd"/>
            <w:proofErr w:type="gramEnd"/>
            <w:r w:rsidRPr="005E411D">
              <w:rPr>
                <w:rFonts w:ascii="Tahoma" w:hAnsi="Tahoma" w:cs="Tahoma"/>
                <w:szCs w:val="24"/>
              </w:rPr>
              <w:t>) {</w:t>
            </w:r>
          </w:p>
          <w:p w14:paraId="68D0D0D4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ce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&lt;&lt; "Error: could not open file for reading.\n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";</w:t>
            </w:r>
            <w:proofErr w:type="gramEnd"/>
          </w:p>
          <w:p w14:paraId="2DE8396C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Int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=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nullpt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;</w:t>
            </w:r>
            <w:proofErr w:type="gramEnd"/>
          </w:p>
          <w:p w14:paraId="40EFA6FF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Siz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=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0;</w:t>
            </w:r>
            <w:proofErr w:type="gramEnd"/>
          </w:p>
          <w:p w14:paraId="44E65868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return;</w:t>
            </w:r>
            <w:proofErr w:type="gramEnd"/>
          </w:p>
          <w:p w14:paraId="53DA6A77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}</w:t>
            </w:r>
          </w:p>
          <w:p w14:paraId="7D334B84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33E5038F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readFile.read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reinterpret_cast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&lt;char*&gt;(&amp;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Siz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),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sizeof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Siz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)); //gets size of the array</w:t>
            </w:r>
          </w:p>
          <w:p w14:paraId="73C6617C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Int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= new int[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Siz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]; //Dynamically allocates memory for the array</w:t>
            </w:r>
          </w:p>
          <w:p w14:paraId="1C96B867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readFile.read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reinterpret_cast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&lt;char*&gt;(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Int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),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sizeof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(int) *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Siz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); //Reads the actual array of integers into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Int</w:t>
            </w:r>
            <w:proofErr w:type="spellEnd"/>
          </w:p>
          <w:p w14:paraId="5D2CFFB0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}</w:t>
            </w:r>
          </w:p>
          <w:p w14:paraId="2259EC97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6ED614AD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>public:</w:t>
            </w:r>
          </w:p>
          <w:p w14:paraId="25E4170D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BinaryReade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const string&amp;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filename) {</w:t>
            </w:r>
            <w:proofErr w:type="gramEnd"/>
          </w:p>
          <w:p w14:paraId="3A551E45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readValues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filename); //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mmediatly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reads data from file</w:t>
            </w:r>
          </w:p>
          <w:p w14:paraId="6E772105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}</w:t>
            </w:r>
          </w:p>
          <w:p w14:paraId="6B3AA27E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4378A858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~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BinaryReade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>) {</w:t>
            </w:r>
          </w:p>
          <w:p w14:paraId="06DF1974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delete[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]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Int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; // Deletes the data read from the file</w:t>
            </w:r>
          </w:p>
          <w:p w14:paraId="37E036AE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Int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=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nullpt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;</w:t>
            </w:r>
            <w:proofErr w:type="gramEnd"/>
          </w:p>
          <w:p w14:paraId="2F9E8C40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}</w:t>
            </w:r>
          </w:p>
          <w:p w14:paraId="70774153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//Creates an array of 1000 integers (0-999).  Saves it to binary.dat.  Then deallocates the temp array.  USES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writeBinary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>)</w:t>
            </w:r>
          </w:p>
          <w:p w14:paraId="2A11F155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static void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createBinaryFil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string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filename) {</w:t>
            </w:r>
            <w:proofErr w:type="gramEnd"/>
          </w:p>
          <w:p w14:paraId="0D641E2D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int*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= new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int[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>ARRAY_SIZE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];</w:t>
            </w:r>
            <w:proofErr w:type="gramEnd"/>
          </w:p>
          <w:p w14:paraId="54E66516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srand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spellStart"/>
            <w:proofErr w:type="gramEnd"/>
            <w:r w:rsidRPr="005E411D">
              <w:rPr>
                <w:rFonts w:ascii="Tahoma" w:hAnsi="Tahoma" w:cs="Tahoma"/>
                <w:szCs w:val="24"/>
              </w:rPr>
              <w:t>static_cast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&lt;unsigned int&gt;(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time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>NULL))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);</w:t>
            </w:r>
            <w:proofErr w:type="gramEnd"/>
          </w:p>
          <w:p w14:paraId="25C0D46F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for (int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= 0;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&lt; ARRAY_SIZE;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++)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[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] =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rand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>) % ARRAY_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SIZE;</w:t>
            </w:r>
            <w:proofErr w:type="gramEnd"/>
          </w:p>
          <w:p w14:paraId="71A27F30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01F63E9D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writeBinary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spellStart"/>
            <w:proofErr w:type="gramEnd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, ARRAY_SIZE, filename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);</w:t>
            </w:r>
            <w:proofErr w:type="gramEnd"/>
          </w:p>
          <w:p w14:paraId="5ECCCF58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delete[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]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;</w:t>
            </w:r>
            <w:proofErr w:type="gramEnd"/>
          </w:p>
          <w:p w14:paraId="723B59A8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}</w:t>
            </w:r>
          </w:p>
          <w:p w14:paraId="69EB6815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0704D6C2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//Opens file, writes size and array to file.   USED IN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createBinaryFil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>) FUNCTION TO WRITE RANDOM INTO FILE</w:t>
            </w:r>
          </w:p>
          <w:p w14:paraId="5FAF7DE2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static void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writeBinary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int* values, int length, string&amp;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path) {</w:t>
            </w:r>
            <w:proofErr w:type="gramEnd"/>
          </w:p>
          <w:p w14:paraId="6A7D23C9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5DD2CA4F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ofstream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File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path,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ios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::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>binary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);</w:t>
            </w:r>
            <w:proofErr w:type="gramEnd"/>
          </w:p>
          <w:p w14:paraId="7AA80EF0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1C521004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if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(!File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>) {</w:t>
            </w:r>
          </w:p>
          <w:p w14:paraId="133D22A0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lastRenderedPageBreak/>
              <w:t xml:space="preserve">        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ce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&lt;&lt; "Error: Cannot open output file: " &lt;&lt; path &lt;&lt; "\n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";</w:t>
            </w:r>
            <w:proofErr w:type="gramEnd"/>
          </w:p>
          <w:p w14:paraId="2B661E4E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return;</w:t>
            </w:r>
            <w:proofErr w:type="gramEnd"/>
          </w:p>
          <w:p w14:paraId="07A5696F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}</w:t>
            </w:r>
          </w:p>
          <w:p w14:paraId="6FCA8BA8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485C9F0C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File.writ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reinterpret_cast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&lt;char*&gt;(&amp;length),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sizeof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length)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);</w:t>
            </w:r>
            <w:proofErr w:type="gramEnd"/>
          </w:p>
          <w:p w14:paraId="244E624F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File.writ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reinterpret_cast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&lt;char*&gt;(values),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sizeof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int) * length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);</w:t>
            </w:r>
            <w:proofErr w:type="gramEnd"/>
          </w:p>
          <w:p w14:paraId="6E1E2718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15CEBEFB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File.clos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);</w:t>
            </w:r>
            <w:proofErr w:type="gramEnd"/>
          </w:p>
          <w:p w14:paraId="37814F04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}</w:t>
            </w:r>
          </w:p>
          <w:p w14:paraId="76C13041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6C652BB7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int*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getvalues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>) {</w:t>
            </w:r>
          </w:p>
          <w:p w14:paraId="004B004C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return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arrInt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;</w:t>
            </w:r>
            <w:proofErr w:type="gramEnd"/>
          </w:p>
          <w:p w14:paraId="58571DFA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}</w:t>
            </w:r>
          </w:p>
          <w:p w14:paraId="2125ECC5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46F90779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int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getSiz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>) {</w:t>
            </w:r>
          </w:p>
          <w:p w14:paraId="5AA098DA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return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arrSiz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;</w:t>
            </w:r>
            <w:proofErr w:type="gramEnd"/>
          </w:p>
          <w:p w14:paraId="5E14D29D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}</w:t>
            </w:r>
          </w:p>
          <w:p w14:paraId="5FE0AEB2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499ABE73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//bonus method for testing</w:t>
            </w:r>
          </w:p>
          <w:p w14:paraId="50892F2C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void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printData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>) {</w:t>
            </w:r>
          </w:p>
          <w:p w14:paraId="39E38C51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cout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&lt;&lt; "The Rest of the data is below the array" &lt;&lt;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endl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;</w:t>
            </w:r>
            <w:proofErr w:type="gramEnd"/>
          </w:p>
          <w:p w14:paraId="698AD764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cout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&lt;&lt; "The size of the array is " &lt;&lt;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Siz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&lt;&lt;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endl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;</w:t>
            </w:r>
            <w:proofErr w:type="gramEnd"/>
          </w:p>
          <w:p w14:paraId="0E75FA9D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cout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&lt;&lt;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"-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------------------------------------------------------------------------ " &lt;&lt;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endl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;</w:t>
            </w:r>
            <w:proofErr w:type="gramEnd"/>
          </w:p>
          <w:p w14:paraId="5F1BFFFF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for (int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= 0;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&lt;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Siz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;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+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+) {</w:t>
            </w:r>
            <w:proofErr w:type="gramEnd"/>
          </w:p>
          <w:p w14:paraId="5038C4DC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cout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&lt;&lt;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Int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[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] &lt;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&lt; "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";</w:t>
            </w:r>
            <w:proofErr w:type="gramEnd"/>
          </w:p>
          <w:p w14:paraId="2CE502FD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}</w:t>
            </w:r>
          </w:p>
          <w:p w14:paraId="68B0804B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cout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&lt;&lt; "\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n-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--------------------------------------------------------------------- " &lt;&lt;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endl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;</w:t>
            </w:r>
            <w:proofErr w:type="gramEnd"/>
          </w:p>
          <w:p w14:paraId="5636BC06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</w:t>
            </w:r>
          </w:p>
          <w:p w14:paraId="0CD818E9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}</w:t>
            </w:r>
          </w:p>
          <w:p w14:paraId="5940573E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145FD2FF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>};</w:t>
            </w:r>
          </w:p>
          <w:p w14:paraId="3B2E4293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78BCD53E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>class Analyzer {</w:t>
            </w:r>
          </w:p>
          <w:p w14:paraId="7F4DB58A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>private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:  /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>/Only accessible by Analyzer</w:t>
            </w:r>
          </w:p>
          <w:p w14:paraId="633A5F73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//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Copys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the array and returns a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Copys</w:t>
            </w:r>
            <w:proofErr w:type="spellEnd"/>
          </w:p>
          <w:p w14:paraId="516CA368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int*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cloneValues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int* original, int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s) {</w:t>
            </w:r>
            <w:proofErr w:type="gramEnd"/>
          </w:p>
          <w:p w14:paraId="4FC5A472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int* copy = new int[s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];</w:t>
            </w:r>
            <w:proofErr w:type="gramEnd"/>
          </w:p>
          <w:p w14:paraId="6C42972E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for (int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= 0;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&lt; s; ++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)</w:t>
            </w:r>
          </w:p>
          <w:p w14:paraId="51AEC3E2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copy[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] = original[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proofErr w:type="gramStart"/>
            <w:r w:rsidRPr="005E411D">
              <w:rPr>
                <w:rFonts w:ascii="Tahoma" w:hAnsi="Tahoma" w:cs="Tahoma"/>
                <w:szCs w:val="24"/>
              </w:rPr>
              <w:t>];</w:t>
            </w:r>
            <w:proofErr w:type="gramEnd"/>
          </w:p>
          <w:p w14:paraId="389D9ED3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return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copy;</w:t>
            </w:r>
            <w:proofErr w:type="gramEnd"/>
          </w:p>
          <w:p w14:paraId="11E2E9CF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}</w:t>
            </w:r>
          </w:p>
          <w:p w14:paraId="493065EB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proofErr w:type="gramStart"/>
            <w:r w:rsidRPr="005E411D">
              <w:rPr>
                <w:rFonts w:ascii="Tahoma" w:hAnsi="Tahoma" w:cs="Tahoma"/>
                <w:szCs w:val="24"/>
              </w:rPr>
              <w:lastRenderedPageBreak/>
              <w:t>protected: /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>/Accessible by all derived classes</w:t>
            </w:r>
          </w:p>
          <w:p w14:paraId="60C2B94B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int*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;</w:t>
            </w:r>
            <w:proofErr w:type="gramEnd"/>
          </w:p>
          <w:p w14:paraId="294B52AE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int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size;</w:t>
            </w:r>
            <w:proofErr w:type="gramEnd"/>
          </w:p>
          <w:p w14:paraId="49AFAE48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73BDEE86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>public:</w:t>
            </w:r>
          </w:p>
          <w:p w14:paraId="587479DF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07744F22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Analyzer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>int* a, int s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) :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 size(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s) {</w:t>
            </w:r>
            <w:proofErr w:type="gramEnd"/>
          </w:p>
          <w:p w14:paraId="140C8D24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// 1. Allocate space for the copy</w:t>
            </w:r>
          </w:p>
          <w:p w14:paraId="408F63FD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= new int[size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];</w:t>
            </w:r>
            <w:proofErr w:type="gramEnd"/>
          </w:p>
          <w:p w14:paraId="57FBA671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// 2. Copy the values</w:t>
            </w:r>
          </w:p>
          <w:p w14:paraId="6C2D2C77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for (int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= 0;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&lt; s; ++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)</w:t>
            </w:r>
          </w:p>
          <w:p w14:paraId="1C0FD542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[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] = a[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proofErr w:type="gramStart"/>
            <w:r w:rsidRPr="005E411D">
              <w:rPr>
                <w:rFonts w:ascii="Tahoma" w:hAnsi="Tahoma" w:cs="Tahoma"/>
                <w:szCs w:val="24"/>
              </w:rPr>
              <w:t>];</w:t>
            </w:r>
            <w:proofErr w:type="gramEnd"/>
          </w:p>
          <w:p w14:paraId="2674FA8D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}</w:t>
            </w:r>
          </w:p>
          <w:p w14:paraId="70BCC830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1558D8E5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~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Analyzer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>) {</w:t>
            </w:r>
          </w:p>
          <w:p w14:paraId="0C857B9F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delete[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]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;</w:t>
            </w:r>
            <w:proofErr w:type="gramEnd"/>
          </w:p>
          <w:p w14:paraId="77E43F9A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=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nullpt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;</w:t>
            </w:r>
            <w:proofErr w:type="gramEnd"/>
          </w:p>
          <w:p w14:paraId="0A68E3AB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}</w:t>
            </w:r>
          </w:p>
          <w:p w14:paraId="74F2E02C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248EFC03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1C66B4AB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virtual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string  analyze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() =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0;</w:t>
            </w:r>
            <w:proofErr w:type="gramEnd"/>
          </w:p>
          <w:p w14:paraId="2B2DB2BA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>};</w:t>
            </w:r>
          </w:p>
          <w:p w14:paraId="132E62AA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758BC61B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class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SearchAnalyze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: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 public Analyzer {</w:t>
            </w:r>
          </w:p>
          <w:p w14:paraId="0E3BFC69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>public:</w:t>
            </w:r>
          </w:p>
          <w:p w14:paraId="2E4F12B3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2A8D2C9A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SearchAnalyze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>int* a, int s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) :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Analyzer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a,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s) {</w:t>
            </w:r>
            <w:proofErr w:type="gramEnd"/>
          </w:p>
          <w:p w14:paraId="04F4E60B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selection_sort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this-&gt;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, this-&gt;size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);</w:t>
            </w:r>
            <w:proofErr w:type="gramEnd"/>
          </w:p>
          <w:p w14:paraId="4229DC28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}</w:t>
            </w:r>
          </w:p>
          <w:p w14:paraId="5AEFD228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3D5E2A63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string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analyze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>) override {</w:t>
            </w:r>
          </w:p>
          <w:p w14:paraId="608CFA58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int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random[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>100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];</w:t>
            </w:r>
            <w:proofErr w:type="gramEnd"/>
          </w:p>
          <w:p w14:paraId="1B6CEEC4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int count =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0;</w:t>
            </w:r>
            <w:proofErr w:type="gramEnd"/>
          </w:p>
          <w:p w14:paraId="3D10A527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</w:t>
            </w:r>
          </w:p>
          <w:p w14:paraId="429C9BBD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for (int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= 0;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&lt; 100;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++) random[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] =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rand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) %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1000;</w:t>
            </w:r>
            <w:proofErr w:type="gramEnd"/>
          </w:p>
          <w:p w14:paraId="0D0F81F2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26F8E40D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for (int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= 0;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&lt; 100;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+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+) {</w:t>
            </w:r>
            <w:proofErr w:type="gramEnd"/>
          </w:p>
          <w:p w14:paraId="355196F9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if (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binary_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search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spellStart"/>
            <w:proofErr w:type="gramEnd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, random[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], size))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{ count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>++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; }</w:t>
            </w:r>
            <w:proofErr w:type="gramEnd"/>
          </w:p>
          <w:p w14:paraId="1619968A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}</w:t>
            </w:r>
          </w:p>
          <w:p w14:paraId="6EB0FBEE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string results = "There were " +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to_string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count) + " out of 100 random values found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";</w:t>
            </w:r>
            <w:proofErr w:type="gramEnd"/>
          </w:p>
          <w:p w14:paraId="16BDC476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return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results;</w:t>
            </w:r>
            <w:proofErr w:type="gramEnd"/>
          </w:p>
          <w:p w14:paraId="0926A508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}</w:t>
            </w:r>
          </w:p>
          <w:p w14:paraId="2A95E64B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53B0A289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bool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binary_search_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recursiv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int*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, int key, int start, int end) {</w:t>
            </w:r>
          </w:p>
          <w:p w14:paraId="3A585310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if (end &lt;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start) {</w:t>
            </w:r>
            <w:proofErr w:type="gramEnd"/>
          </w:p>
          <w:p w14:paraId="697758DD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return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false;</w:t>
            </w:r>
            <w:proofErr w:type="gramEnd"/>
          </w:p>
          <w:p w14:paraId="2298FE23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}</w:t>
            </w:r>
          </w:p>
          <w:p w14:paraId="625A551C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int mid = (start + end) /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2;</w:t>
            </w:r>
            <w:proofErr w:type="gramEnd"/>
          </w:p>
          <w:p w14:paraId="3E800F8E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51E18224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if (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[mid] ==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key) {</w:t>
            </w:r>
            <w:proofErr w:type="gramEnd"/>
          </w:p>
          <w:p w14:paraId="534A8AD3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return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true;</w:t>
            </w:r>
            <w:proofErr w:type="gramEnd"/>
          </w:p>
          <w:p w14:paraId="6DBCA222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}</w:t>
            </w:r>
          </w:p>
          <w:p w14:paraId="78A4D840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if (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[mid] &lt; key)</w:t>
            </w:r>
          </w:p>
          <w:p w14:paraId="670910A6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return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binary_search_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recursiv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spellStart"/>
            <w:proofErr w:type="gramEnd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, key, mid + 1, end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);</w:t>
            </w:r>
            <w:proofErr w:type="gramEnd"/>
          </w:p>
          <w:p w14:paraId="61D0A4D1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else</w:t>
            </w:r>
          </w:p>
          <w:p w14:paraId="1C4FD113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return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binary_search_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recursiv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spellStart"/>
            <w:proofErr w:type="gramEnd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, key, start, mid - 1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);</w:t>
            </w:r>
            <w:proofErr w:type="gramEnd"/>
          </w:p>
          <w:p w14:paraId="3D149600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}</w:t>
            </w:r>
          </w:p>
          <w:p w14:paraId="59CB5E82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69F57944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bool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binary_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search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int*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, int key, int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size) {</w:t>
            </w:r>
            <w:proofErr w:type="gramEnd"/>
          </w:p>
          <w:p w14:paraId="093A0FF5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return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binary_search_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recursiv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spellStart"/>
            <w:proofErr w:type="gramEnd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, key, 0, size-1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);</w:t>
            </w:r>
            <w:proofErr w:type="gramEnd"/>
          </w:p>
          <w:p w14:paraId="1382CCD9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}</w:t>
            </w:r>
          </w:p>
          <w:p w14:paraId="1BF96611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49CD6DB8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static void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selection_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sort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int*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, int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size) {</w:t>
            </w:r>
            <w:proofErr w:type="gramEnd"/>
          </w:p>
          <w:p w14:paraId="68F719FC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// Outer loop iterates through all elements except the last one.</w:t>
            </w:r>
          </w:p>
          <w:p w14:paraId="6AACD932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for (int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= 0;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&lt; size - 1; ++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) {</w:t>
            </w:r>
            <w:proofErr w:type="gramEnd"/>
          </w:p>
          <w:p w14:paraId="04154EA6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int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currentMin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=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;</w:t>
            </w:r>
            <w:proofErr w:type="gramEnd"/>
          </w:p>
          <w:p w14:paraId="4076F6F8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2EED5891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// Inner loop finds the minimum element in the *unsorted* portion</w:t>
            </w:r>
          </w:p>
          <w:p w14:paraId="626B8FA9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for (int j =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+ 1; j &lt; size; ++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j) {</w:t>
            </w:r>
            <w:proofErr w:type="gramEnd"/>
          </w:p>
          <w:p w14:paraId="53733031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    // Check if the current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 xml:space="preserve">element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[j]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 is smaller than the current minimum</w:t>
            </w:r>
          </w:p>
          <w:p w14:paraId="050CB3ED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    if (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[j] &lt;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[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currentMin</w:t>
            </w:r>
            <w:proofErr w:type="spellEnd"/>
            <w:proofErr w:type="gramStart"/>
            <w:r w:rsidRPr="005E411D">
              <w:rPr>
                <w:rFonts w:ascii="Tahoma" w:hAnsi="Tahoma" w:cs="Tahoma"/>
                <w:szCs w:val="24"/>
              </w:rPr>
              <w:t>]) {</w:t>
            </w:r>
            <w:proofErr w:type="gramEnd"/>
          </w:p>
          <w:p w14:paraId="535F42B2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    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currentMin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=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j;</w:t>
            </w:r>
            <w:proofErr w:type="gramEnd"/>
          </w:p>
          <w:p w14:paraId="088E77F7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    }</w:t>
            </w:r>
          </w:p>
          <w:p w14:paraId="5C9CF547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}</w:t>
            </w:r>
          </w:p>
          <w:p w14:paraId="0C7A87A0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53B1CF01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// If the minimum element found is not the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one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 we started with, swap them.</w:t>
            </w:r>
          </w:p>
          <w:p w14:paraId="675F36F2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if (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currentMin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!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=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) {</w:t>
            </w:r>
            <w:proofErr w:type="gramEnd"/>
          </w:p>
          <w:p w14:paraId="4ACBDD19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   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std::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>swap(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[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],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[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currentMin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]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);</w:t>
            </w:r>
            <w:proofErr w:type="gramEnd"/>
          </w:p>
          <w:p w14:paraId="09EDD33D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}</w:t>
            </w:r>
          </w:p>
          <w:p w14:paraId="03CD85C2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}</w:t>
            </w:r>
          </w:p>
          <w:p w14:paraId="7E911899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}</w:t>
            </w:r>
          </w:p>
          <w:p w14:paraId="1F699D78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>};</w:t>
            </w:r>
          </w:p>
          <w:p w14:paraId="31CAD00C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4C9C32D4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lastRenderedPageBreak/>
              <w:t xml:space="preserve">class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StatisticsAnalyze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: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 public Analyzer {</w:t>
            </w:r>
          </w:p>
          <w:p w14:paraId="1F56BA05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5D2B24D6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>public:</w:t>
            </w:r>
          </w:p>
          <w:p w14:paraId="5B310978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StatisticsAnalyze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int*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, int size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) :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Analyzer(</w:t>
            </w:r>
            <w:proofErr w:type="spellStart"/>
            <w:proofErr w:type="gramEnd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,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size) {</w:t>
            </w:r>
            <w:proofErr w:type="gramEnd"/>
          </w:p>
          <w:p w14:paraId="034537BC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</w:t>
            </w:r>
          </w:p>
          <w:p w14:paraId="1177D36F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}</w:t>
            </w:r>
          </w:p>
          <w:p w14:paraId="3CF6FC47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string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analyze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>) override {</w:t>
            </w:r>
          </w:p>
          <w:p w14:paraId="6A390E0D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int min =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0;</w:t>
            </w:r>
            <w:proofErr w:type="gramEnd"/>
          </w:p>
          <w:p w14:paraId="29DCF5E5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int max =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0;</w:t>
            </w:r>
            <w:proofErr w:type="gramEnd"/>
          </w:p>
          <w:p w14:paraId="1CD21E9F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int total =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0;</w:t>
            </w:r>
            <w:proofErr w:type="gramEnd"/>
          </w:p>
          <w:p w14:paraId="43ED77BA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int median =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0;</w:t>
            </w:r>
            <w:proofErr w:type="gramEnd"/>
          </w:p>
          <w:p w14:paraId="0816FCBB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int mode =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0;</w:t>
            </w:r>
            <w:proofErr w:type="gramEnd"/>
          </w:p>
          <w:p w14:paraId="74EA4375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int counter =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0;</w:t>
            </w:r>
            <w:proofErr w:type="gramEnd"/>
          </w:p>
          <w:p w14:paraId="5A2AE22D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int offset =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1;</w:t>
            </w:r>
            <w:proofErr w:type="gramEnd"/>
          </w:p>
          <w:p w14:paraId="3A33D029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double sum =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0;</w:t>
            </w:r>
            <w:proofErr w:type="gramEnd"/>
          </w:p>
          <w:p w14:paraId="70C57960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</w:t>
            </w:r>
          </w:p>
          <w:p w14:paraId="62CE58D3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</w:t>
            </w:r>
          </w:p>
          <w:p w14:paraId="213287B9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SearchAnalyze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::</w:t>
            </w:r>
            <w:proofErr w:type="spellStart"/>
            <w:proofErr w:type="gramEnd"/>
            <w:r w:rsidRPr="005E411D">
              <w:rPr>
                <w:rFonts w:ascii="Tahoma" w:hAnsi="Tahoma" w:cs="Tahoma"/>
                <w:szCs w:val="24"/>
              </w:rPr>
              <w:t>selection_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sort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spellStart"/>
            <w:proofErr w:type="gramEnd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, size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);</w:t>
            </w:r>
            <w:proofErr w:type="gramEnd"/>
          </w:p>
          <w:p w14:paraId="2A8D7B5B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</w:t>
            </w:r>
          </w:p>
          <w:p w14:paraId="10C21FEA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//Gets Sum of all values</w:t>
            </w:r>
          </w:p>
          <w:p w14:paraId="024EFCEC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for (int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= 0;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&lt; size; ++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) {</w:t>
            </w:r>
            <w:proofErr w:type="gramEnd"/>
          </w:p>
          <w:p w14:paraId="2B49A3F5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sum +=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[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proofErr w:type="gramStart"/>
            <w:r w:rsidRPr="005E411D">
              <w:rPr>
                <w:rFonts w:ascii="Tahoma" w:hAnsi="Tahoma" w:cs="Tahoma"/>
                <w:szCs w:val="24"/>
              </w:rPr>
              <w:t>];</w:t>
            </w:r>
            <w:proofErr w:type="gramEnd"/>
          </w:p>
          <w:p w14:paraId="4323A6A7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}</w:t>
            </w:r>
          </w:p>
          <w:p w14:paraId="49BD2B6F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</w:t>
            </w:r>
          </w:p>
          <w:p w14:paraId="79382833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//gets min, max, mean</w:t>
            </w:r>
          </w:p>
          <w:p w14:paraId="7A6B156C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double mean = sum /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size;</w:t>
            </w:r>
            <w:proofErr w:type="gramEnd"/>
          </w:p>
          <w:p w14:paraId="7921DBD3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min =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[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>0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];</w:t>
            </w:r>
            <w:proofErr w:type="gramEnd"/>
          </w:p>
          <w:p w14:paraId="22FB16C7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max =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[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>size - 1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];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 </w:t>
            </w:r>
          </w:p>
          <w:p w14:paraId="15A5A424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0E96B65F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if (size%2 ==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1){</w:t>
            </w:r>
            <w:proofErr w:type="gramEnd"/>
          </w:p>
          <w:p w14:paraId="46DF2451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median =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[size/2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];</w:t>
            </w:r>
            <w:proofErr w:type="gramEnd"/>
          </w:p>
          <w:p w14:paraId="79810E0A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}</w:t>
            </w:r>
          </w:p>
          <w:p w14:paraId="670494EF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else {</w:t>
            </w:r>
          </w:p>
          <w:p w14:paraId="35D2860B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</w:t>
            </w:r>
          </w:p>
          <w:p w14:paraId="686D1914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median = (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[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size / 2] +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[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>(size / 2) + 1])/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2;</w:t>
            </w:r>
            <w:proofErr w:type="gramEnd"/>
          </w:p>
          <w:p w14:paraId="3C68003D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}</w:t>
            </w:r>
          </w:p>
          <w:p w14:paraId="7CDDF42E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</w:t>
            </w:r>
          </w:p>
          <w:p w14:paraId="69ED889C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//LOGIC FOR MODE</w:t>
            </w:r>
          </w:p>
          <w:p w14:paraId="589ECB45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for (int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= 0;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&lt; size; ++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) {</w:t>
            </w:r>
            <w:proofErr w:type="gramEnd"/>
          </w:p>
          <w:p w14:paraId="5EE906E8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if (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[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] ==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[</w:t>
            </w:r>
            <w:proofErr w:type="spellStart"/>
            <w:proofErr w:type="gramEnd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+ offset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]) {</w:t>
            </w:r>
            <w:proofErr w:type="gramEnd"/>
          </w:p>
          <w:p w14:paraId="2CBAE140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    counter+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+;</w:t>
            </w:r>
            <w:proofErr w:type="gramEnd"/>
          </w:p>
          <w:p w14:paraId="18602E77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    offset+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+;</w:t>
            </w:r>
            <w:proofErr w:type="gramEnd"/>
          </w:p>
          <w:p w14:paraId="3CE35962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}</w:t>
            </w:r>
          </w:p>
          <w:p w14:paraId="78E8C962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lastRenderedPageBreak/>
              <w:t xml:space="preserve">            else {</w:t>
            </w:r>
          </w:p>
          <w:p w14:paraId="1582AB11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    if (total &lt;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counter) {</w:t>
            </w:r>
            <w:proofErr w:type="gramEnd"/>
          </w:p>
          <w:p w14:paraId="50E96565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        total =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counter;</w:t>
            </w:r>
            <w:proofErr w:type="gramEnd"/>
          </w:p>
          <w:p w14:paraId="24E3B2B4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        mode =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[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proofErr w:type="gramStart"/>
            <w:r w:rsidRPr="005E411D">
              <w:rPr>
                <w:rFonts w:ascii="Tahoma" w:hAnsi="Tahoma" w:cs="Tahoma"/>
                <w:szCs w:val="24"/>
              </w:rPr>
              <w:t>];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            </w:t>
            </w:r>
          </w:p>
          <w:p w14:paraId="4E4B6327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    }</w:t>
            </w:r>
          </w:p>
          <w:p w14:paraId="3D27BF1D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    counter =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0;</w:t>
            </w:r>
            <w:proofErr w:type="gramEnd"/>
          </w:p>
          <w:p w14:paraId="38DB7D3F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    offset =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1;</w:t>
            </w:r>
            <w:proofErr w:type="gramEnd"/>
          </w:p>
          <w:p w14:paraId="5760BF30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}</w:t>
            </w:r>
          </w:p>
          <w:p w14:paraId="35938475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}</w:t>
            </w:r>
          </w:p>
          <w:p w14:paraId="774D452E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6A63FD41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</w:t>
            </w:r>
          </w:p>
          <w:p w14:paraId="18F79715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string results = "The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mean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 of the array is: " +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to_string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mean) + "\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nTh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min is: " +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to_string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min) + "\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nTh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max is: " +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to_string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max) + "\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nTh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median is: " +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to_string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median) + "\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nTh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mode is: " +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to_string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mode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);</w:t>
            </w:r>
            <w:proofErr w:type="gramEnd"/>
          </w:p>
          <w:p w14:paraId="6D6BCCC1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return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results;</w:t>
            </w:r>
            <w:proofErr w:type="gramEnd"/>
          </w:p>
          <w:p w14:paraId="5B9AF6EE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62FFFB2D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}</w:t>
            </w:r>
          </w:p>
          <w:p w14:paraId="1153CAB6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>};</w:t>
            </w:r>
          </w:p>
          <w:p w14:paraId="56946808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1667D26D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class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DuplicatesAnalyze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: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 public Analyzer</w:t>
            </w:r>
          </w:p>
          <w:p w14:paraId="28005912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>{</w:t>
            </w:r>
          </w:p>
          <w:p w14:paraId="3065C73B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>public:</w:t>
            </w:r>
          </w:p>
          <w:p w14:paraId="4B98E50B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DuplicatesAnalyze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>int* a, int s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) :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Analyzer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a,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s) {}</w:t>
            </w:r>
            <w:proofErr w:type="gramEnd"/>
          </w:p>
          <w:p w14:paraId="4397C331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302813BB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string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analyze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>) override</w:t>
            </w:r>
          </w:p>
          <w:p w14:paraId="0C89BA1D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{</w:t>
            </w:r>
          </w:p>
          <w:p w14:paraId="1AB5A176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if (size == 0) return "The total count of duplicates: 0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";</w:t>
            </w:r>
            <w:proofErr w:type="gramEnd"/>
          </w:p>
          <w:p w14:paraId="44FFE4D0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27F9DB34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// Group the identical values</w:t>
            </w:r>
          </w:p>
          <w:p w14:paraId="375B12FD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std::sort(</w:t>
            </w:r>
            <w:proofErr w:type="spellStart"/>
            <w:proofErr w:type="gramEnd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,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+ size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);</w:t>
            </w:r>
            <w:proofErr w:type="gramEnd"/>
          </w:p>
          <w:p w14:paraId="3BF4371F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22F3777B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int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NumberOfDuplicates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=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0;</w:t>
            </w:r>
            <w:proofErr w:type="gramEnd"/>
          </w:p>
          <w:p w14:paraId="713B6DA4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0FEA231E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// Count each value in the array that appears more than once</w:t>
            </w:r>
          </w:p>
          <w:p w14:paraId="2451F72A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for (int index = 1; index &lt; size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; )</w:t>
            </w:r>
            <w:proofErr w:type="gramEnd"/>
          </w:p>
          <w:p w14:paraId="7783C1BF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{</w:t>
            </w:r>
          </w:p>
          <w:p w14:paraId="14ACC522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if (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[index] ==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[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>index - 1])</w:t>
            </w:r>
          </w:p>
          <w:p w14:paraId="43136FDC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{</w:t>
            </w:r>
          </w:p>
          <w:p w14:paraId="5BB721D6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    ++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NumberOfDuplicates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;</w:t>
            </w:r>
            <w:proofErr w:type="gramEnd"/>
          </w:p>
          <w:p w14:paraId="1B9A038F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7E873F3D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    // Skip the remaining duplicate group to count only once</w:t>
            </w:r>
          </w:p>
          <w:p w14:paraId="25921381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    int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val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=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[index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];</w:t>
            </w:r>
            <w:proofErr w:type="gramEnd"/>
          </w:p>
          <w:p w14:paraId="7002F794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lastRenderedPageBreak/>
              <w:t xml:space="preserve">                while (index &lt; size &amp;&amp;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[index] ==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val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)</w:t>
            </w:r>
          </w:p>
          <w:p w14:paraId="3CE0E00D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    {</w:t>
            </w:r>
          </w:p>
          <w:p w14:paraId="1A003328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        ++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index;</w:t>
            </w:r>
            <w:proofErr w:type="gramEnd"/>
          </w:p>
          <w:p w14:paraId="14B7569B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    }</w:t>
            </w:r>
          </w:p>
          <w:p w14:paraId="58824050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}</w:t>
            </w:r>
          </w:p>
          <w:p w14:paraId="17EA2C42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else</w:t>
            </w:r>
          </w:p>
          <w:p w14:paraId="0DB0A8BC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{</w:t>
            </w:r>
          </w:p>
          <w:p w14:paraId="4D45F615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    ++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index;</w:t>
            </w:r>
            <w:proofErr w:type="gramEnd"/>
          </w:p>
          <w:p w14:paraId="0FFE6FE7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}</w:t>
            </w:r>
          </w:p>
          <w:p w14:paraId="2F17B674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}</w:t>
            </w:r>
          </w:p>
          <w:p w14:paraId="3BBF4932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3467E0D3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return "Total count of duplicates: " +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std::</w:t>
            </w:r>
            <w:proofErr w:type="spellStart"/>
            <w:proofErr w:type="gramEnd"/>
            <w:r w:rsidRPr="005E411D">
              <w:rPr>
                <w:rFonts w:ascii="Tahoma" w:hAnsi="Tahoma" w:cs="Tahoma"/>
                <w:szCs w:val="24"/>
              </w:rPr>
              <w:t>to_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string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spellStart"/>
            <w:proofErr w:type="gramEnd"/>
            <w:r w:rsidRPr="005E411D">
              <w:rPr>
                <w:rFonts w:ascii="Tahoma" w:hAnsi="Tahoma" w:cs="Tahoma"/>
                <w:szCs w:val="24"/>
              </w:rPr>
              <w:t>NumberOfDuplicates</w:t>
            </w:r>
            <w:proofErr w:type="spellEnd"/>
            <w:proofErr w:type="gramStart"/>
            <w:r w:rsidRPr="005E411D">
              <w:rPr>
                <w:rFonts w:ascii="Tahoma" w:hAnsi="Tahoma" w:cs="Tahoma"/>
                <w:szCs w:val="24"/>
              </w:rPr>
              <w:t>);</w:t>
            </w:r>
            <w:proofErr w:type="gramEnd"/>
          </w:p>
          <w:p w14:paraId="1028DA71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}</w:t>
            </w:r>
          </w:p>
          <w:p w14:paraId="0A50E816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>};</w:t>
            </w:r>
          </w:p>
          <w:p w14:paraId="5CE44EF6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3DB60B55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class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MissingAnalyze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: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 public Analyzer {</w:t>
            </w:r>
          </w:p>
          <w:p w14:paraId="0BDD9F2A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>public:</w:t>
            </w:r>
          </w:p>
          <w:p w14:paraId="502FB538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MissingAnalyze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>int* a, int s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) :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Analyzer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 xml:space="preserve">a,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s) {}</w:t>
            </w:r>
            <w:proofErr w:type="gramEnd"/>
          </w:p>
          <w:p w14:paraId="51481091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string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analyze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>) override {</w:t>
            </w:r>
          </w:p>
          <w:p w14:paraId="54B061BE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0DA2926A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int counter =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0;</w:t>
            </w:r>
            <w:proofErr w:type="gramEnd"/>
          </w:p>
          <w:p w14:paraId="30D79E90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int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compareNum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;</w:t>
            </w:r>
            <w:proofErr w:type="gramEnd"/>
          </w:p>
          <w:p w14:paraId="5AEABAAD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int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NestedNum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;</w:t>
            </w:r>
            <w:proofErr w:type="gramEnd"/>
          </w:p>
          <w:p w14:paraId="7A0859CF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2D6A47AC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614C537F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for (int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= 0;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&lt; size;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+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+) {</w:t>
            </w:r>
            <w:proofErr w:type="gramEnd"/>
          </w:p>
          <w:p w14:paraId="482C09F3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compareNum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=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[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proofErr w:type="gramStart"/>
            <w:r w:rsidRPr="005E411D">
              <w:rPr>
                <w:rFonts w:ascii="Tahoma" w:hAnsi="Tahoma" w:cs="Tahoma"/>
                <w:szCs w:val="24"/>
              </w:rPr>
              <w:t>];</w:t>
            </w:r>
            <w:proofErr w:type="gramEnd"/>
          </w:p>
          <w:p w14:paraId="5C868ECF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31218BBE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for (int j =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+ 1; j &lt; size;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j++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) {</w:t>
            </w:r>
            <w:proofErr w:type="gramEnd"/>
          </w:p>
          <w:p w14:paraId="6EFACB1E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NestedNum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=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ar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[j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];</w:t>
            </w:r>
            <w:proofErr w:type="gramEnd"/>
          </w:p>
          <w:p w14:paraId="264F2899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45D5423C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    if (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compareNum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==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NestedNum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) {</w:t>
            </w:r>
            <w:proofErr w:type="gramEnd"/>
          </w:p>
          <w:p w14:paraId="215ACAAB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        counter+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+;</w:t>
            </w:r>
            <w:proofErr w:type="gramEnd"/>
          </w:p>
          <w:p w14:paraId="331DD7EA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       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break;</w:t>
            </w:r>
            <w:proofErr w:type="gramEnd"/>
          </w:p>
          <w:p w14:paraId="1AF10506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    }</w:t>
            </w:r>
          </w:p>
          <w:p w14:paraId="2B5A88EE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    }</w:t>
            </w:r>
          </w:p>
          <w:p w14:paraId="4B43CC74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}</w:t>
            </w:r>
          </w:p>
          <w:p w14:paraId="03076E9D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4F2B22CC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    return "Total Missing Numbers: " +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to_string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counter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);</w:t>
            </w:r>
            <w:proofErr w:type="gramEnd"/>
          </w:p>
          <w:p w14:paraId="44E2DAEE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}</w:t>
            </w:r>
          </w:p>
          <w:p w14:paraId="4DF5BFBE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67C9A959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>};</w:t>
            </w:r>
          </w:p>
          <w:p w14:paraId="3E72A68E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4F6C6CA7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0D911F0F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int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main(</w:t>
            </w:r>
            <w:proofErr w:type="gramEnd"/>
            <w:r w:rsidRPr="005E411D">
              <w:rPr>
                <w:rFonts w:ascii="Tahoma" w:hAnsi="Tahoma" w:cs="Tahoma"/>
                <w:szCs w:val="24"/>
              </w:rPr>
              <w:t>) {</w:t>
            </w:r>
          </w:p>
          <w:p w14:paraId="13613481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//Set string path</w:t>
            </w:r>
          </w:p>
          <w:p w14:paraId="1327F93B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string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fileNam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= "binary.dat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";</w:t>
            </w:r>
            <w:proofErr w:type="gramEnd"/>
          </w:p>
          <w:p w14:paraId="7F910108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78E17D60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//Creates the random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intedge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array and saves to a binary file</w:t>
            </w:r>
          </w:p>
          <w:p w14:paraId="7D93B43F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2676D624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BinaryReade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::</w:t>
            </w:r>
            <w:proofErr w:type="spellStart"/>
            <w:proofErr w:type="gramEnd"/>
            <w:r w:rsidRPr="005E411D">
              <w:rPr>
                <w:rFonts w:ascii="Tahoma" w:hAnsi="Tahoma" w:cs="Tahoma"/>
                <w:szCs w:val="24"/>
              </w:rPr>
              <w:t>createBinaryFil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fileName</w:t>
            </w:r>
            <w:proofErr w:type="spellEnd"/>
            <w:proofErr w:type="gramStart"/>
            <w:r w:rsidRPr="005E411D">
              <w:rPr>
                <w:rFonts w:ascii="Tahoma" w:hAnsi="Tahoma" w:cs="Tahoma"/>
                <w:szCs w:val="24"/>
              </w:rPr>
              <w:t>);</w:t>
            </w:r>
            <w:proofErr w:type="gramEnd"/>
          </w:p>
          <w:p w14:paraId="3801E34B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3B798146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BinaryReade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File(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fileName</w:t>
            </w:r>
            <w:proofErr w:type="spellEnd"/>
            <w:proofErr w:type="gramStart"/>
            <w:r w:rsidRPr="005E411D">
              <w:rPr>
                <w:rFonts w:ascii="Tahoma" w:hAnsi="Tahoma" w:cs="Tahoma"/>
                <w:szCs w:val="24"/>
              </w:rPr>
              <w:t>);</w:t>
            </w:r>
            <w:proofErr w:type="gramEnd"/>
          </w:p>
          <w:p w14:paraId="3F6129C7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//Creates Analyzer Objects</w:t>
            </w:r>
          </w:p>
          <w:p w14:paraId="0D8C9ED9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SearchAnalyze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SearchA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spellStart"/>
            <w:proofErr w:type="gramEnd"/>
            <w:r w:rsidRPr="005E411D">
              <w:rPr>
                <w:rFonts w:ascii="Tahoma" w:hAnsi="Tahoma" w:cs="Tahoma"/>
                <w:szCs w:val="24"/>
              </w:rPr>
              <w:t>File.getvalues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(),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File.getSiz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)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);</w:t>
            </w:r>
            <w:proofErr w:type="gramEnd"/>
          </w:p>
          <w:p w14:paraId="66B69F5B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DuplicatesAnalyze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DupAnalyze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spellStart"/>
            <w:proofErr w:type="gramEnd"/>
            <w:r w:rsidRPr="005E411D">
              <w:rPr>
                <w:rFonts w:ascii="Tahoma" w:hAnsi="Tahoma" w:cs="Tahoma"/>
                <w:szCs w:val="24"/>
              </w:rPr>
              <w:t>File.getvalues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(),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File.getSiz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)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);</w:t>
            </w:r>
            <w:proofErr w:type="gramEnd"/>
          </w:p>
          <w:p w14:paraId="070C4C90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MissingAnalyze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MissAnalyze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spellStart"/>
            <w:proofErr w:type="gramEnd"/>
            <w:r w:rsidRPr="005E411D">
              <w:rPr>
                <w:rFonts w:ascii="Tahoma" w:hAnsi="Tahoma" w:cs="Tahoma"/>
                <w:szCs w:val="24"/>
              </w:rPr>
              <w:t>File.getvalues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(),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File.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getSiz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));</w:t>
            </w:r>
            <w:proofErr w:type="gramEnd"/>
          </w:p>
          <w:p w14:paraId="7DE1F65E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StatisticsAnalyze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StatAnalyzer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spellStart"/>
            <w:proofErr w:type="gramEnd"/>
            <w:r w:rsidRPr="005E411D">
              <w:rPr>
                <w:rFonts w:ascii="Tahoma" w:hAnsi="Tahoma" w:cs="Tahoma"/>
                <w:szCs w:val="24"/>
              </w:rPr>
              <w:t>File.getvalues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(),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File.getSiz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)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);</w:t>
            </w:r>
            <w:proofErr w:type="gramEnd"/>
          </w:p>
          <w:p w14:paraId="60B56DFB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</w:t>
            </w:r>
          </w:p>
          <w:p w14:paraId="2B491D83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2EFDF093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//Prints Arrays before and after sort</w:t>
            </w:r>
          </w:p>
          <w:p w14:paraId="5F0303E7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SearchA.selection_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sort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spellStart"/>
            <w:proofErr w:type="gramEnd"/>
            <w:r w:rsidRPr="005E411D">
              <w:rPr>
                <w:rFonts w:ascii="Tahoma" w:hAnsi="Tahoma" w:cs="Tahoma"/>
                <w:szCs w:val="24"/>
              </w:rPr>
              <w:t>File.getvalues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(),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File.getSiz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)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);</w:t>
            </w:r>
            <w:proofErr w:type="gramEnd"/>
          </w:p>
          <w:p w14:paraId="11B9A038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File.printData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(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);</w:t>
            </w:r>
            <w:proofErr w:type="gramEnd"/>
          </w:p>
          <w:p w14:paraId="19443C05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69BF3DB7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//Gets the min max and mean</w:t>
            </w:r>
          </w:p>
          <w:p w14:paraId="68AF94A2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cout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&lt;&lt;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StatAnalyzer.analyz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() &lt;&lt;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endl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;</w:t>
            </w:r>
            <w:proofErr w:type="gramEnd"/>
          </w:p>
          <w:p w14:paraId="32E5EE0F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39EA7BCF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//Get Median, Mode</w:t>
            </w:r>
          </w:p>
          <w:p w14:paraId="739C7D2D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</w:t>
            </w:r>
          </w:p>
          <w:p w14:paraId="557B2467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</w:t>
            </w:r>
          </w:p>
          <w:p w14:paraId="70306366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//Gets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Dublpicates</w:t>
            </w:r>
            <w:proofErr w:type="spellEnd"/>
          </w:p>
          <w:p w14:paraId="0B62340C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cout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&lt;&lt;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DupAnalyzer.analyz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() &lt;&lt;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endl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;</w:t>
            </w:r>
            <w:proofErr w:type="gramEnd"/>
          </w:p>
          <w:p w14:paraId="51736ABA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53D24E84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//Gets Missing Numbers</w:t>
            </w:r>
          </w:p>
          <w:p w14:paraId="461AFBD7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cout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&lt;&lt;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MissAnalyzer.analyz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() &lt;&lt;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endl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;</w:t>
            </w:r>
            <w:proofErr w:type="gramEnd"/>
          </w:p>
          <w:p w14:paraId="143C3170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6441505B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//Get total random values</w:t>
            </w:r>
          </w:p>
          <w:p w14:paraId="38B49584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cout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 &lt;&lt; </w:t>
            </w:r>
            <w:proofErr w:type="spellStart"/>
            <w:r w:rsidRPr="005E411D">
              <w:rPr>
                <w:rFonts w:ascii="Tahoma" w:hAnsi="Tahoma" w:cs="Tahoma"/>
                <w:szCs w:val="24"/>
              </w:rPr>
              <w:t>SearchA.analyze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 xml:space="preserve">() &lt;&lt; </w:t>
            </w:r>
            <w:proofErr w:type="spellStart"/>
            <w:proofErr w:type="gramStart"/>
            <w:r w:rsidRPr="005E411D">
              <w:rPr>
                <w:rFonts w:ascii="Tahoma" w:hAnsi="Tahoma" w:cs="Tahoma"/>
                <w:szCs w:val="24"/>
              </w:rPr>
              <w:t>endl</w:t>
            </w:r>
            <w:proofErr w:type="spellEnd"/>
            <w:r w:rsidRPr="005E411D">
              <w:rPr>
                <w:rFonts w:ascii="Tahoma" w:hAnsi="Tahoma" w:cs="Tahoma"/>
                <w:szCs w:val="24"/>
              </w:rPr>
              <w:t>;</w:t>
            </w:r>
            <w:proofErr w:type="gramEnd"/>
          </w:p>
          <w:p w14:paraId="02D8B65C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</w:p>
          <w:p w14:paraId="4ED88CE3" w14:textId="77777777" w:rsidR="005E411D" w:rsidRPr="005E411D" w:rsidRDefault="005E411D" w:rsidP="005E411D">
            <w:pPr>
              <w:rPr>
                <w:rFonts w:ascii="Tahoma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 xml:space="preserve">    return </w:t>
            </w:r>
            <w:proofErr w:type="gramStart"/>
            <w:r w:rsidRPr="005E411D">
              <w:rPr>
                <w:rFonts w:ascii="Tahoma" w:hAnsi="Tahoma" w:cs="Tahoma"/>
                <w:szCs w:val="24"/>
              </w:rPr>
              <w:t>0;</w:t>
            </w:r>
            <w:proofErr w:type="gramEnd"/>
          </w:p>
          <w:p w14:paraId="36319D36" w14:textId="64A1B369" w:rsidR="003B6D32" w:rsidRPr="005E3D16" w:rsidRDefault="005E411D" w:rsidP="005E411D">
            <w:pPr>
              <w:rPr>
                <w:rFonts w:ascii="Tahoma" w:eastAsia="Times New Roman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t>}</w:t>
            </w:r>
          </w:p>
          <w:p w14:paraId="28690386" w14:textId="77777777" w:rsidR="003B6D32" w:rsidRPr="005E3D16" w:rsidRDefault="003B6D32" w:rsidP="0068576D">
            <w:pPr>
              <w:rPr>
                <w:rFonts w:ascii="Tahoma" w:eastAsia="Times New Roman" w:hAnsi="Tahoma" w:cs="Tahoma"/>
                <w:b w:val="0"/>
                <w:bCs w:val="0"/>
                <w:szCs w:val="24"/>
              </w:rPr>
            </w:pPr>
          </w:p>
          <w:p w14:paraId="5FB8FC87" w14:textId="77777777" w:rsidR="003B6D32" w:rsidRPr="005E3D16" w:rsidRDefault="003B6D32" w:rsidP="0068576D">
            <w:pPr>
              <w:rPr>
                <w:rFonts w:ascii="Tahoma" w:hAnsi="Tahoma" w:cs="Tahoma"/>
                <w:szCs w:val="24"/>
              </w:rPr>
            </w:pPr>
          </w:p>
        </w:tc>
      </w:tr>
    </w:tbl>
    <w:p w14:paraId="1D66706C" w14:textId="77777777" w:rsidR="003B6D32" w:rsidRPr="005E3D16" w:rsidRDefault="003B6D32" w:rsidP="003B6D32">
      <w:pPr>
        <w:rPr>
          <w:rFonts w:ascii="Tahoma" w:hAnsi="Tahoma" w:cs="Tahoma"/>
          <w:kern w:val="2"/>
          <w:szCs w:val="24"/>
          <w14:ligatures w14:val="standardContextual"/>
        </w:rPr>
      </w:pPr>
    </w:p>
    <w:p w14:paraId="7DF3A6DD" w14:textId="77777777" w:rsidR="003B6D32" w:rsidRPr="005E3D16" w:rsidRDefault="003B6D32" w:rsidP="003B6D32">
      <w:pPr>
        <w:rPr>
          <w:rFonts w:ascii="Tahoma" w:hAnsi="Tahoma" w:cs="Tahoma"/>
          <w:szCs w:val="24"/>
        </w:rPr>
      </w:pPr>
      <w:r w:rsidRPr="005E3D16">
        <w:rPr>
          <w:rFonts w:ascii="Tahoma" w:hAnsi="Tahoma" w:cs="Tahoma"/>
          <w:szCs w:val="24"/>
        </w:rPr>
        <w:lastRenderedPageBreak/>
        <w:t>Run the code, take a screenshot of the results, and insert the screenshot here:</w:t>
      </w:r>
    </w:p>
    <w:tbl>
      <w:tblPr>
        <w:tblStyle w:val="GridTable4-Accent2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B6D32" w:rsidRPr="005E3D16" w14:paraId="712A606F" w14:textId="77777777" w:rsidTr="006857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05" w:type="dxa"/>
            <w:hideMark/>
          </w:tcPr>
          <w:p w14:paraId="07555F01" w14:textId="77777777" w:rsidR="003B6D32" w:rsidRPr="005E3D16" w:rsidRDefault="003B6D32" w:rsidP="0068576D">
            <w:pPr>
              <w:rPr>
                <w:rFonts w:ascii="Tahoma" w:hAnsi="Tahoma" w:cs="Tahoma"/>
                <w:szCs w:val="24"/>
              </w:rPr>
            </w:pPr>
            <w:r w:rsidRPr="005E3D16">
              <w:rPr>
                <w:rFonts w:ascii="Tahoma" w:hAnsi="Tahoma" w:cs="Tahoma"/>
                <w:szCs w:val="24"/>
              </w:rPr>
              <w:t>Screenshot of the results:</w:t>
            </w:r>
          </w:p>
        </w:tc>
      </w:tr>
      <w:tr w:rsidR="003B6D32" w:rsidRPr="005E3D16" w14:paraId="13AE7BD5" w14:textId="77777777" w:rsidTr="006857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05" w:type="dxa"/>
            <w:tcBorders>
              <w:top w:val="single" w:sz="4" w:space="0" w:color="F4B083" w:themeColor="accent2" w:themeTint="99"/>
              <w:left w:val="single" w:sz="4" w:space="0" w:color="F4B083" w:themeColor="accent2" w:themeTint="99"/>
              <w:bottom w:val="single" w:sz="4" w:space="0" w:color="F4B083" w:themeColor="accent2" w:themeTint="99"/>
              <w:right w:val="single" w:sz="4" w:space="0" w:color="F4B083" w:themeColor="accent2" w:themeTint="99"/>
            </w:tcBorders>
          </w:tcPr>
          <w:p w14:paraId="5C12CD46" w14:textId="07596F32" w:rsidR="003B6D32" w:rsidRPr="005E3D16" w:rsidRDefault="005E411D" w:rsidP="0068576D">
            <w:pPr>
              <w:rPr>
                <w:rFonts w:ascii="Tahoma" w:eastAsia="Times New Roman" w:hAnsi="Tahoma" w:cs="Tahoma"/>
                <w:szCs w:val="24"/>
              </w:rPr>
            </w:pPr>
            <w:r w:rsidRPr="005E411D">
              <w:rPr>
                <w:rFonts w:ascii="Tahoma" w:hAnsi="Tahoma" w:cs="Tahoma"/>
                <w:szCs w:val="24"/>
              </w:rPr>
              <w:drawing>
                <wp:inline distT="0" distB="0" distL="0" distR="0" wp14:anchorId="0D0B840B" wp14:editId="5AAFE3DF">
                  <wp:extent cx="14372897" cy="5210175"/>
                  <wp:effectExtent l="0" t="0" r="0" b="0"/>
                  <wp:docPr id="188570725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5707253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11681" cy="52242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59E7B8" w14:textId="77777777" w:rsidR="003B6D32" w:rsidRPr="005E3D16" w:rsidRDefault="003B6D32" w:rsidP="0068576D">
            <w:pPr>
              <w:rPr>
                <w:rFonts w:ascii="Tahoma" w:eastAsia="Times New Roman" w:hAnsi="Tahoma" w:cs="Tahoma"/>
                <w:szCs w:val="24"/>
              </w:rPr>
            </w:pPr>
          </w:p>
          <w:p w14:paraId="0C1B7043" w14:textId="77777777" w:rsidR="003B6D32" w:rsidRPr="005E3D16" w:rsidRDefault="003B6D32" w:rsidP="0068576D">
            <w:pPr>
              <w:rPr>
                <w:rFonts w:ascii="Tahoma" w:hAnsi="Tahoma" w:cs="Tahoma"/>
                <w:szCs w:val="24"/>
              </w:rPr>
            </w:pPr>
          </w:p>
        </w:tc>
      </w:tr>
    </w:tbl>
    <w:p w14:paraId="65DFCCF3" w14:textId="77777777" w:rsidR="001C4026" w:rsidRPr="005E3D16" w:rsidRDefault="001C4026">
      <w:pPr>
        <w:rPr>
          <w:rFonts w:ascii="Tahoma" w:hAnsi="Tahoma" w:cs="Tahoma"/>
        </w:rPr>
      </w:pPr>
    </w:p>
    <w:sectPr w:rsidR="001C4026" w:rsidRPr="005E3D16" w:rsidSect="005E3D16">
      <w:headerReference w:type="default" r:id="rId11"/>
      <w:pgSz w:w="12240" w:h="15840"/>
      <w:pgMar w:top="1440" w:right="1440" w:bottom="1440" w:left="1440" w:header="9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D665D9" w14:textId="77777777" w:rsidR="00E43A3A" w:rsidRDefault="00E43A3A" w:rsidP="005E3D16">
      <w:pPr>
        <w:spacing w:after="0" w:line="240" w:lineRule="auto"/>
      </w:pPr>
      <w:r>
        <w:separator/>
      </w:r>
    </w:p>
  </w:endnote>
  <w:endnote w:type="continuationSeparator" w:id="0">
    <w:p w14:paraId="7B19F888" w14:textId="77777777" w:rsidR="00E43A3A" w:rsidRDefault="00E43A3A" w:rsidP="005E3D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D215F3" w14:textId="77777777" w:rsidR="00E43A3A" w:rsidRDefault="00E43A3A" w:rsidP="005E3D16">
      <w:pPr>
        <w:spacing w:after="0" w:line="240" w:lineRule="auto"/>
      </w:pPr>
      <w:r>
        <w:separator/>
      </w:r>
    </w:p>
  </w:footnote>
  <w:footnote w:type="continuationSeparator" w:id="0">
    <w:p w14:paraId="637552C9" w14:textId="77777777" w:rsidR="00E43A3A" w:rsidRDefault="00E43A3A" w:rsidP="005E3D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4F8CD3" w14:textId="797BC14B" w:rsidR="005E3D16" w:rsidRDefault="005E3D16">
    <w:pPr>
      <w:pStyle w:val="Header"/>
    </w:pPr>
    <w:r>
      <w:rPr>
        <w:noProof/>
        <w:color w:val="000000"/>
      </w:rPr>
      <w:drawing>
        <wp:inline distT="0" distB="0" distL="0" distR="0" wp14:anchorId="1BB346F8" wp14:editId="47B66126">
          <wp:extent cx="2743200" cy="1104900"/>
          <wp:effectExtent l="0" t="0" r="0" b="0"/>
          <wp:docPr id="330070718" name="Picture 330070718" descr="Text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70224517" name="Picture 1" descr="Text&#10;&#10;Description automatically generated with low confidence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1104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1D1E3E"/>
    <w:multiLevelType w:val="hybridMultilevel"/>
    <w:tmpl w:val="C1FEC0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5B3DE4"/>
    <w:multiLevelType w:val="hybridMultilevel"/>
    <w:tmpl w:val="4BAA1F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7951674">
    <w:abstractNumId w:val="0"/>
  </w:num>
  <w:num w:numId="2" w16cid:durableId="730121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2NLW0NDE2NjGyNDBQ0lEKTi0uzszPAykwqwUARlLRXCwAAAA="/>
  </w:docVars>
  <w:rsids>
    <w:rsidRoot w:val="009F1F8F"/>
    <w:rsid w:val="000043B4"/>
    <w:rsid w:val="00004D4F"/>
    <w:rsid w:val="00020EF3"/>
    <w:rsid w:val="000454CC"/>
    <w:rsid w:val="0006352C"/>
    <w:rsid w:val="000976F8"/>
    <w:rsid w:val="00097E28"/>
    <w:rsid w:val="000C0F10"/>
    <w:rsid w:val="000C7398"/>
    <w:rsid w:val="000D4FB0"/>
    <w:rsid w:val="000E3217"/>
    <w:rsid w:val="000F23FC"/>
    <w:rsid w:val="001240B3"/>
    <w:rsid w:val="00133537"/>
    <w:rsid w:val="00150694"/>
    <w:rsid w:val="00150B91"/>
    <w:rsid w:val="00153E28"/>
    <w:rsid w:val="001747C9"/>
    <w:rsid w:val="001A23E5"/>
    <w:rsid w:val="001B51E1"/>
    <w:rsid w:val="001C4026"/>
    <w:rsid w:val="001C53C6"/>
    <w:rsid w:val="001D3DE5"/>
    <w:rsid w:val="001D3E52"/>
    <w:rsid w:val="001E4305"/>
    <w:rsid w:val="001F4691"/>
    <w:rsid w:val="001F775C"/>
    <w:rsid w:val="00237470"/>
    <w:rsid w:val="00253DE7"/>
    <w:rsid w:val="0026702E"/>
    <w:rsid w:val="0027393F"/>
    <w:rsid w:val="0028755B"/>
    <w:rsid w:val="00291F64"/>
    <w:rsid w:val="002B10DC"/>
    <w:rsid w:val="002C08E2"/>
    <w:rsid w:val="002E25CF"/>
    <w:rsid w:val="002E4DB2"/>
    <w:rsid w:val="003232DC"/>
    <w:rsid w:val="00330AAA"/>
    <w:rsid w:val="00350177"/>
    <w:rsid w:val="0038429C"/>
    <w:rsid w:val="003A5BAF"/>
    <w:rsid w:val="003B2298"/>
    <w:rsid w:val="003B6D32"/>
    <w:rsid w:val="003D3FDC"/>
    <w:rsid w:val="003E7080"/>
    <w:rsid w:val="00415082"/>
    <w:rsid w:val="00434551"/>
    <w:rsid w:val="00441BFB"/>
    <w:rsid w:val="00460534"/>
    <w:rsid w:val="004877C4"/>
    <w:rsid w:val="00490BFD"/>
    <w:rsid w:val="00490F64"/>
    <w:rsid w:val="00495214"/>
    <w:rsid w:val="004B7F33"/>
    <w:rsid w:val="004D0555"/>
    <w:rsid w:val="004E1804"/>
    <w:rsid w:val="00501868"/>
    <w:rsid w:val="005023EE"/>
    <w:rsid w:val="00506C9F"/>
    <w:rsid w:val="00514886"/>
    <w:rsid w:val="00524BAF"/>
    <w:rsid w:val="0052777D"/>
    <w:rsid w:val="005426BB"/>
    <w:rsid w:val="00542FDE"/>
    <w:rsid w:val="00546934"/>
    <w:rsid w:val="00547BDC"/>
    <w:rsid w:val="0058225D"/>
    <w:rsid w:val="00585307"/>
    <w:rsid w:val="00593206"/>
    <w:rsid w:val="005C7838"/>
    <w:rsid w:val="005E3D16"/>
    <w:rsid w:val="005E411D"/>
    <w:rsid w:val="00600309"/>
    <w:rsid w:val="00602C51"/>
    <w:rsid w:val="006232A8"/>
    <w:rsid w:val="00630F8A"/>
    <w:rsid w:val="00632601"/>
    <w:rsid w:val="00632F88"/>
    <w:rsid w:val="006336F7"/>
    <w:rsid w:val="006369E6"/>
    <w:rsid w:val="00663388"/>
    <w:rsid w:val="00664C39"/>
    <w:rsid w:val="006733CB"/>
    <w:rsid w:val="006774AE"/>
    <w:rsid w:val="006B4579"/>
    <w:rsid w:val="006B7A0B"/>
    <w:rsid w:val="006D27C4"/>
    <w:rsid w:val="006D2E45"/>
    <w:rsid w:val="006D57BB"/>
    <w:rsid w:val="006E4F43"/>
    <w:rsid w:val="006E56EE"/>
    <w:rsid w:val="006F5B16"/>
    <w:rsid w:val="0070425A"/>
    <w:rsid w:val="00706EC5"/>
    <w:rsid w:val="00711F0C"/>
    <w:rsid w:val="00730A51"/>
    <w:rsid w:val="00736122"/>
    <w:rsid w:val="00786224"/>
    <w:rsid w:val="007C5398"/>
    <w:rsid w:val="007C6319"/>
    <w:rsid w:val="007C6C2D"/>
    <w:rsid w:val="007D551E"/>
    <w:rsid w:val="007E133E"/>
    <w:rsid w:val="007E39F4"/>
    <w:rsid w:val="007F0BFC"/>
    <w:rsid w:val="007F169F"/>
    <w:rsid w:val="00820500"/>
    <w:rsid w:val="00823443"/>
    <w:rsid w:val="00846003"/>
    <w:rsid w:val="00857738"/>
    <w:rsid w:val="008976BD"/>
    <w:rsid w:val="008A5036"/>
    <w:rsid w:val="008B0393"/>
    <w:rsid w:val="008D001B"/>
    <w:rsid w:val="008F0AC9"/>
    <w:rsid w:val="00907014"/>
    <w:rsid w:val="009274EF"/>
    <w:rsid w:val="00943695"/>
    <w:rsid w:val="00961328"/>
    <w:rsid w:val="0098119B"/>
    <w:rsid w:val="00985E8E"/>
    <w:rsid w:val="009912B5"/>
    <w:rsid w:val="009A6B41"/>
    <w:rsid w:val="009B2268"/>
    <w:rsid w:val="009B3DA3"/>
    <w:rsid w:val="009C18A8"/>
    <w:rsid w:val="009D10E2"/>
    <w:rsid w:val="009D3FC3"/>
    <w:rsid w:val="009E6602"/>
    <w:rsid w:val="009F1F8F"/>
    <w:rsid w:val="00A06F4E"/>
    <w:rsid w:val="00A1455F"/>
    <w:rsid w:val="00A20B8A"/>
    <w:rsid w:val="00A355B0"/>
    <w:rsid w:val="00A63D24"/>
    <w:rsid w:val="00A6735B"/>
    <w:rsid w:val="00A716DC"/>
    <w:rsid w:val="00A71F3C"/>
    <w:rsid w:val="00A7531C"/>
    <w:rsid w:val="00A91C81"/>
    <w:rsid w:val="00A92A75"/>
    <w:rsid w:val="00AE738A"/>
    <w:rsid w:val="00B07E74"/>
    <w:rsid w:val="00B27E5A"/>
    <w:rsid w:val="00B34507"/>
    <w:rsid w:val="00B40C02"/>
    <w:rsid w:val="00B4518C"/>
    <w:rsid w:val="00B63107"/>
    <w:rsid w:val="00B763F5"/>
    <w:rsid w:val="00B77CA6"/>
    <w:rsid w:val="00B8590A"/>
    <w:rsid w:val="00BA14D2"/>
    <w:rsid w:val="00BA64A1"/>
    <w:rsid w:val="00BB32EF"/>
    <w:rsid w:val="00BB6DDD"/>
    <w:rsid w:val="00BF44FD"/>
    <w:rsid w:val="00C06945"/>
    <w:rsid w:val="00C13AF3"/>
    <w:rsid w:val="00C17302"/>
    <w:rsid w:val="00C2561B"/>
    <w:rsid w:val="00C25865"/>
    <w:rsid w:val="00C42FB0"/>
    <w:rsid w:val="00C81214"/>
    <w:rsid w:val="00C81D4B"/>
    <w:rsid w:val="00C8202D"/>
    <w:rsid w:val="00CA4C51"/>
    <w:rsid w:val="00CF00FB"/>
    <w:rsid w:val="00CF3DA6"/>
    <w:rsid w:val="00D22174"/>
    <w:rsid w:val="00D358ED"/>
    <w:rsid w:val="00D41981"/>
    <w:rsid w:val="00D55D24"/>
    <w:rsid w:val="00D724C8"/>
    <w:rsid w:val="00DA1959"/>
    <w:rsid w:val="00DA3253"/>
    <w:rsid w:val="00DC044C"/>
    <w:rsid w:val="00DD6FC5"/>
    <w:rsid w:val="00DF7C92"/>
    <w:rsid w:val="00E01993"/>
    <w:rsid w:val="00E30650"/>
    <w:rsid w:val="00E36629"/>
    <w:rsid w:val="00E43323"/>
    <w:rsid w:val="00E43A3A"/>
    <w:rsid w:val="00E52221"/>
    <w:rsid w:val="00E6461A"/>
    <w:rsid w:val="00E67513"/>
    <w:rsid w:val="00E91992"/>
    <w:rsid w:val="00EB38B9"/>
    <w:rsid w:val="00EC2405"/>
    <w:rsid w:val="00F2497D"/>
    <w:rsid w:val="00F73899"/>
    <w:rsid w:val="00F7715F"/>
    <w:rsid w:val="00F800D5"/>
    <w:rsid w:val="00F94155"/>
    <w:rsid w:val="00FB7053"/>
    <w:rsid w:val="00FB70F7"/>
    <w:rsid w:val="00FC7126"/>
    <w:rsid w:val="00FD260F"/>
    <w:rsid w:val="00FD668B"/>
    <w:rsid w:val="00FF7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D358AD"/>
  <w15:chartTrackingRefBased/>
  <w15:docId w15:val="{D66594CE-8911-4011-8703-C0FA5F9A3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4026"/>
    <w:rPr>
      <w:kern w:val="0"/>
      <w:sz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6D3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00000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3D1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6D32"/>
    <w:rPr>
      <w:rFonts w:asciiTheme="majorHAnsi" w:eastAsiaTheme="majorEastAsia" w:hAnsiTheme="majorHAnsi" w:cstheme="majorBidi"/>
      <w:b/>
      <w:color w:val="C00000"/>
      <w:kern w:val="0"/>
      <w:sz w:val="40"/>
      <w:szCs w:val="32"/>
      <w14:ligatures w14:val="none"/>
    </w:rPr>
  </w:style>
  <w:style w:type="paragraph" w:styleId="ListParagraph">
    <w:name w:val="List Paragraph"/>
    <w:basedOn w:val="Normal"/>
    <w:uiPriority w:val="34"/>
    <w:qFormat/>
    <w:rsid w:val="003B6D32"/>
    <w:pPr>
      <w:ind w:left="720"/>
      <w:contextualSpacing/>
    </w:pPr>
  </w:style>
  <w:style w:type="table" w:styleId="GridTable4-Accent2">
    <w:name w:val="Grid Table 4 Accent 2"/>
    <w:basedOn w:val="TableNormal"/>
    <w:uiPriority w:val="49"/>
    <w:rsid w:val="003B6D32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6">
    <w:name w:val="Grid Table 4 Accent 6"/>
    <w:basedOn w:val="TableNormal"/>
    <w:uiPriority w:val="49"/>
    <w:rsid w:val="003B6D32"/>
    <w:pPr>
      <w:spacing w:after="0" w:line="240" w:lineRule="auto"/>
    </w:pPr>
    <w:rPr>
      <w:kern w:val="0"/>
      <w14:ligatures w14:val="none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6E4F43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5E3D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3D16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5E3D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3D16"/>
    <w:rPr>
      <w:kern w:val="0"/>
      <w:sz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5E3D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3D16"/>
    <w:rPr>
      <w:kern w:val="0"/>
      <w:sz w:val="24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5E3D16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5e3c5ad8-019e-47d2-acdd-c7463d6cddcf" TargetMode="External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27de419-b2ed-4dfe-a76c-d442e32820cd" xsi:nil="true"/>
    <lcf76f155ced4ddcb4097134ff3c332f xmlns="9ca22a68-f39f-4842-a4ed-9dc833ec7f3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949A9C6FD8D247986E44D18F9043A8" ma:contentTypeVersion="13" ma:contentTypeDescription="Create a new document." ma:contentTypeScope="" ma:versionID="24aeb7aa052c9c72b05c39b3b534e549">
  <xsd:schema xmlns:xsd="http://www.w3.org/2001/XMLSchema" xmlns:xs="http://www.w3.org/2001/XMLSchema" xmlns:p="http://schemas.microsoft.com/office/2006/metadata/properties" xmlns:ns2="9ca22a68-f39f-4842-a4ed-9dc833ec7f32" xmlns:ns3="627de419-b2ed-4dfe-a76c-d442e32820cd" targetNamespace="http://schemas.microsoft.com/office/2006/metadata/properties" ma:root="true" ma:fieldsID="012ca3bc4b6c0a546252e48f26938299" ns2:_="" ns3:_="">
    <xsd:import namespace="9ca22a68-f39f-4842-a4ed-9dc833ec7f32"/>
    <xsd:import namespace="627de419-b2ed-4dfe-a76c-d442e32820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a22a68-f39f-4842-a4ed-9dc833ec7f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c7c5eaa6-3f01-49d1-9736-050921629c0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7de419-b2ed-4dfe-a76c-d442e32820c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34f18c99-b1a6-4cab-a2c7-1eed1178ad0f}" ma:internalName="TaxCatchAll" ma:showField="CatchAllData" ma:web="627de419-b2ed-4dfe-a76c-d442e32820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A39A1A-4853-477B-A1A4-EB28296D4F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A371CC4-9CA0-4A33-88C1-B70F847641B4}">
  <ds:schemaRefs>
    <ds:schemaRef ds:uri="http://schemas.microsoft.com/office/2006/metadata/properties"/>
    <ds:schemaRef ds:uri="http://schemas.microsoft.com/office/infopath/2007/PartnerControls"/>
    <ds:schemaRef ds:uri="627de419-b2ed-4dfe-a76c-d442e32820cd"/>
    <ds:schemaRef ds:uri="9ca22a68-f39f-4842-a4ed-9dc833ec7f32"/>
  </ds:schemaRefs>
</ds:datastoreItem>
</file>

<file path=customXml/itemProps3.xml><?xml version="1.0" encoding="utf-8"?>
<ds:datastoreItem xmlns:ds="http://schemas.openxmlformats.org/officeDocument/2006/customXml" ds:itemID="{5225FAAE-8CE1-44FE-80FE-A0DF15645A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a22a68-f39f-4842-a4ed-9dc833ec7f32"/>
    <ds:schemaRef ds:uri="627de419-b2ed-4dfe-a76c-d442e32820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1750</Words>
  <Characters>8402</Characters>
  <Application>Microsoft Office Word</Application>
  <DocSecurity>0</DocSecurity>
  <Lines>336</Lines>
  <Paragraphs>2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 Yonts</dc:creator>
  <cp:keywords/>
  <dc:description/>
  <cp:lastModifiedBy>vincent hernandez</cp:lastModifiedBy>
  <cp:revision>3</cp:revision>
  <dcterms:created xsi:type="dcterms:W3CDTF">2025-10-25T04:47:00Z</dcterms:created>
  <dcterms:modified xsi:type="dcterms:W3CDTF">2025-10-25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949A9C6FD8D247986E44D18F9043A8</vt:lpwstr>
  </property>
  <property fmtid="{D5CDD505-2E9C-101B-9397-08002B2CF9AE}" pid="3" name="GrammarlyDocumentId">
    <vt:lpwstr>8bc50cb7a80e91bb1ac94e4ce80a68094a23f9a6e590032792ac11e2e74e7648</vt:lpwstr>
  </property>
  <property fmtid="{D5CDD505-2E9C-101B-9397-08002B2CF9AE}" pid="4" name="MSIP_Label_4de2db54-fde7-46a6-a211-cf8d20b38e8c_Enabled">
    <vt:lpwstr>true</vt:lpwstr>
  </property>
  <property fmtid="{D5CDD505-2E9C-101B-9397-08002B2CF9AE}" pid="5" name="MSIP_Label_4de2db54-fde7-46a6-a211-cf8d20b38e8c_SetDate">
    <vt:lpwstr>2025-03-24T23:28:38Z</vt:lpwstr>
  </property>
  <property fmtid="{D5CDD505-2E9C-101B-9397-08002B2CF9AE}" pid="6" name="MSIP_Label_4de2db54-fde7-46a6-a211-cf8d20b38e8c_Method">
    <vt:lpwstr>Standard</vt:lpwstr>
  </property>
  <property fmtid="{D5CDD505-2E9C-101B-9397-08002B2CF9AE}" pid="7" name="MSIP_Label_4de2db54-fde7-46a6-a211-cf8d20b38e8c_Name">
    <vt:lpwstr>Restricted</vt:lpwstr>
  </property>
  <property fmtid="{D5CDD505-2E9C-101B-9397-08002B2CF9AE}" pid="8" name="MSIP_Label_4de2db54-fde7-46a6-a211-cf8d20b38e8c_SiteId">
    <vt:lpwstr>13295746-7225-4c95-9417-94671a1789f8</vt:lpwstr>
  </property>
  <property fmtid="{D5CDD505-2E9C-101B-9397-08002B2CF9AE}" pid="9" name="MSIP_Label_4de2db54-fde7-46a6-a211-cf8d20b38e8c_ActionId">
    <vt:lpwstr>c6e7e5c0-414e-43f0-a10f-80342ab1fd55</vt:lpwstr>
  </property>
  <property fmtid="{D5CDD505-2E9C-101B-9397-08002B2CF9AE}" pid="10" name="MSIP_Label_4de2db54-fde7-46a6-a211-cf8d20b38e8c_ContentBits">
    <vt:lpwstr>0</vt:lpwstr>
  </property>
</Properties>
</file>